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5"/>
        <w:gridCol w:w="1890"/>
        <w:gridCol w:w="2245"/>
      </w:tblGrid>
      <w:tr w:rsidR="00421062" w14:paraId="5D940E0F" w14:textId="77777777" w:rsidTr="00B73F92">
        <w:tc>
          <w:tcPr>
            <w:tcW w:w="6655" w:type="dxa"/>
            <w:vMerge w:val="restart"/>
            <w:shd w:val="clear" w:color="auto" w:fill="0070C0"/>
          </w:tcPr>
          <w:p w14:paraId="5A27CFEE" w14:textId="77777777" w:rsidR="00B94EE8" w:rsidRDefault="00B94EE8" w:rsidP="00421062">
            <w:pPr>
              <w:rPr>
                <w:rFonts w:ascii="Arial" w:hAnsi="Arial" w:cs="Arial"/>
                <w:b/>
                <w:color w:val="806000" w:themeColor="accent4" w:themeShade="80"/>
                <w:sz w:val="48"/>
                <w:szCs w:val="48"/>
              </w:rPr>
            </w:pPr>
          </w:p>
          <w:p w14:paraId="4460D126" w14:textId="77777777" w:rsidR="00421062" w:rsidRPr="00B73F92" w:rsidRDefault="00421062" w:rsidP="00421062">
            <w:pPr>
              <w:rPr>
                <w:rFonts w:ascii="Arial" w:hAnsi="Arial" w:cs="Arial"/>
                <w:b/>
                <w:color w:val="806000" w:themeColor="accent4" w:themeShade="80"/>
                <w:sz w:val="48"/>
                <w:szCs w:val="48"/>
              </w:rPr>
            </w:pPr>
            <w:r w:rsidRPr="00B73F92">
              <w:rPr>
                <w:rFonts w:ascii="Arial" w:hAnsi="Arial" w:cs="Arial"/>
                <w:b/>
                <w:color w:val="FFFFFF" w:themeColor="background1"/>
                <w:sz w:val="48"/>
                <w:szCs w:val="48"/>
              </w:rPr>
              <w:t>LAB</w:t>
            </w:r>
            <w:r w:rsidR="002A375D">
              <w:rPr>
                <w:rFonts w:ascii="Arial" w:hAnsi="Arial" w:cs="Arial"/>
                <w:b/>
                <w:color w:val="FFFFFF" w:themeColor="background1"/>
                <w:sz w:val="48"/>
                <w:szCs w:val="48"/>
              </w:rPr>
              <w:t xml:space="preserve"> 21</w:t>
            </w:r>
            <w:r w:rsidR="009010ED" w:rsidRPr="00B73F92">
              <w:rPr>
                <w:rFonts w:ascii="Arial" w:hAnsi="Arial" w:cs="Arial"/>
                <w:b/>
                <w:color w:val="FFFFFF" w:themeColor="background1"/>
                <w:sz w:val="48"/>
                <w:szCs w:val="48"/>
              </w:rPr>
              <w:t>1</w:t>
            </w:r>
            <w:r w:rsidR="002A375D">
              <w:rPr>
                <w:rFonts w:ascii="Arial" w:hAnsi="Arial" w:cs="Arial"/>
                <w:b/>
                <w:color w:val="FFFFFF" w:themeColor="background1"/>
                <w:sz w:val="48"/>
                <w:szCs w:val="48"/>
              </w:rPr>
              <w:t xml:space="preserve"> </w:t>
            </w:r>
            <w:r w:rsidR="0069087A" w:rsidRPr="00B73F92">
              <w:rPr>
                <w:rFonts w:ascii="Arial" w:hAnsi="Arial" w:cs="Arial"/>
                <w:b/>
                <w:color w:val="FFFFFF" w:themeColor="background1"/>
                <w:sz w:val="48"/>
                <w:szCs w:val="48"/>
              </w:rPr>
              <w:t>Assignment</w:t>
            </w:r>
          </w:p>
        </w:tc>
        <w:tc>
          <w:tcPr>
            <w:tcW w:w="1890" w:type="dxa"/>
          </w:tcPr>
          <w:p w14:paraId="51448A07" w14:textId="77777777" w:rsidR="00421062" w:rsidRPr="00B73F92" w:rsidRDefault="00421062">
            <w:pPr>
              <w:rPr>
                <w:b/>
                <w:color w:val="2F5496" w:themeColor="accent5" w:themeShade="BF"/>
              </w:rPr>
            </w:pPr>
            <w:r w:rsidRPr="00B73F92">
              <w:rPr>
                <w:b/>
                <w:color w:val="2F5496" w:themeColor="accent5" w:themeShade="BF"/>
              </w:rPr>
              <w:t>Type</w:t>
            </w:r>
            <w:r w:rsidR="00B94EE8" w:rsidRPr="00B73F92">
              <w:rPr>
                <w:b/>
                <w:color w:val="2F5496" w:themeColor="accent5" w:themeShade="BF"/>
              </w:rPr>
              <w:t>:</w:t>
            </w:r>
          </w:p>
        </w:tc>
        <w:tc>
          <w:tcPr>
            <w:tcW w:w="2245" w:type="dxa"/>
          </w:tcPr>
          <w:p w14:paraId="4D70059C" w14:textId="77777777" w:rsidR="00421062" w:rsidRPr="00B73F92" w:rsidRDefault="00746BCE">
            <w:pPr>
              <w:rPr>
                <w:b/>
                <w:color w:val="2F5496" w:themeColor="accent5" w:themeShade="BF"/>
              </w:rPr>
            </w:pPr>
            <w:r>
              <w:rPr>
                <w:b/>
                <w:color w:val="2F5496" w:themeColor="accent5" w:themeShade="BF"/>
              </w:rPr>
              <w:t>Long</w:t>
            </w:r>
            <w:r w:rsidR="006D5F45">
              <w:rPr>
                <w:b/>
                <w:color w:val="2F5496" w:themeColor="accent5" w:themeShade="BF"/>
              </w:rPr>
              <w:t xml:space="preserve"> </w:t>
            </w:r>
            <w:r w:rsidR="001E2E21">
              <w:rPr>
                <w:b/>
                <w:color w:val="2F5496" w:themeColor="accent5" w:themeShade="BF"/>
              </w:rPr>
              <w:t>Assignment</w:t>
            </w:r>
          </w:p>
        </w:tc>
      </w:tr>
      <w:tr w:rsidR="00421062" w14:paraId="72100431" w14:textId="77777777" w:rsidTr="00B73F92">
        <w:tc>
          <w:tcPr>
            <w:tcW w:w="6655" w:type="dxa"/>
            <w:vMerge/>
            <w:shd w:val="clear" w:color="auto" w:fill="0070C0"/>
          </w:tcPr>
          <w:p w14:paraId="13EC2DDE" w14:textId="77777777" w:rsidR="00421062" w:rsidRDefault="00421062"/>
        </w:tc>
        <w:tc>
          <w:tcPr>
            <w:tcW w:w="1890" w:type="dxa"/>
          </w:tcPr>
          <w:p w14:paraId="66A85E03" w14:textId="77777777" w:rsidR="00421062" w:rsidRPr="00B73F92" w:rsidRDefault="00421062">
            <w:pPr>
              <w:rPr>
                <w:b/>
                <w:color w:val="2F5496" w:themeColor="accent5" w:themeShade="BF"/>
              </w:rPr>
            </w:pPr>
            <w:r w:rsidRPr="00B73F92">
              <w:rPr>
                <w:b/>
                <w:color w:val="2F5496" w:themeColor="accent5" w:themeShade="BF"/>
              </w:rPr>
              <w:t>Code</w:t>
            </w:r>
            <w:r w:rsidR="00B94EE8" w:rsidRPr="00B73F92">
              <w:rPr>
                <w:b/>
                <w:color w:val="2F5496" w:themeColor="accent5" w:themeShade="BF"/>
              </w:rPr>
              <w:t>:</w:t>
            </w:r>
          </w:p>
        </w:tc>
        <w:tc>
          <w:tcPr>
            <w:tcW w:w="2245" w:type="dxa"/>
          </w:tcPr>
          <w:p w14:paraId="642B740D" w14:textId="2A570F7C" w:rsidR="00421062" w:rsidRPr="00B73F92" w:rsidRDefault="00000000" w:rsidP="00746BCE">
            <w:pPr>
              <w:rPr>
                <w:b/>
                <w:color w:val="2F5496" w:themeColor="accent5" w:themeShade="BF"/>
              </w:rPr>
            </w:pPr>
            <w:fldSimple w:instr=" FILENAME  \* Upper  \* MERGEFORMAT ">
              <w:r w:rsidR="00746BCE">
                <w:rPr>
                  <w:b/>
                  <w:noProof/>
                  <w:color w:val="2F5496" w:themeColor="accent5" w:themeShade="BF"/>
                </w:rPr>
                <w:t>J1.L</w:t>
              </w:r>
              <w:r w:rsidR="00E81560">
                <w:rPr>
                  <w:b/>
                  <w:noProof/>
                  <w:color w:val="2F5496" w:themeColor="accent5" w:themeShade="BF"/>
                </w:rPr>
                <w:t>.P00</w:t>
              </w:r>
            </w:fldSimple>
            <w:r w:rsidR="00D3595E">
              <w:rPr>
                <w:b/>
                <w:noProof/>
                <w:color w:val="2F5496" w:themeColor="accent5" w:themeShade="BF"/>
              </w:rPr>
              <w:t>18</w:t>
            </w:r>
          </w:p>
        </w:tc>
      </w:tr>
      <w:tr w:rsidR="00421062" w14:paraId="4BC0EECF" w14:textId="77777777" w:rsidTr="00B73F92">
        <w:tc>
          <w:tcPr>
            <w:tcW w:w="6655" w:type="dxa"/>
            <w:vMerge/>
            <w:shd w:val="clear" w:color="auto" w:fill="0070C0"/>
          </w:tcPr>
          <w:p w14:paraId="6B7DB419" w14:textId="77777777" w:rsidR="00421062" w:rsidRDefault="00421062"/>
        </w:tc>
        <w:tc>
          <w:tcPr>
            <w:tcW w:w="1890" w:type="dxa"/>
          </w:tcPr>
          <w:p w14:paraId="50731D4A" w14:textId="77777777" w:rsidR="00421062" w:rsidRPr="00B73F92" w:rsidRDefault="00421062">
            <w:pPr>
              <w:rPr>
                <w:b/>
                <w:color w:val="2F5496" w:themeColor="accent5" w:themeShade="BF"/>
              </w:rPr>
            </w:pPr>
            <w:r w:rsidRPr="00B73F92">
              <w:rPr>
                <w:b/>
                <w:color w:val="2F5496" w:themeColor="accent5" w:themeShade="BF"/>
              </w:rPr>
              <w:t>LOC</w:t>
            </w:r>
            <w:r w:rsidR="00B94EE8" w:rsidRPr="00B73F92">
              <w:rPr>
                <w:b/>
                <w:color w:val="2F5496" w:themeColor="accent5" w:themeShade="BF"/>
              </w:rPr>
              <w:t>:</w:t>
            </w:r>
          </w:p>
        </w:tc>
        <w:tc>
          <w:tcPr>
            <w:tcW w:w="2245" w:type="dxa"/>
          </w:tcPr>
          <w:p w14:paraId="6B37839C" w14:textId="1428DD6B" w:rsidR="00421062" w:rsidRPr="00B73F92" w:rsidRDefault="00982C9E">
            <w:pPr>
              <w:rPr>
                <w:b/>
                <w:color w:val="2F5496" w:themeColor="accent5" w:themeShade="BF"/>
              </w:rPr>
            </w:pPr>
            <w:r>
              <w:rPr>
                <w:b/>
                <w:color w:val="2F5496" w:themeColor="accent5" w:themeShade="BF"/>
              </w:rPr>
              <w:t>500</w:t>
            </w:r>
          </w:p>
        </w:tc>
      </w:tr>
      <w:tr w:rsidR="00421062" w14:paraId="6D2CA167" w14:textId="77777777" w:rsidTr="00B73F92">
        <w:tc>
          <w:tcPr>
            <w:tcW w:w="6655" w:type="dxa"/>
            <w:vMerge/>
            <w:shd w:val="clear" w:color="auto" w:fill="0070C0"/>
          </w:tcPr>
          <w:p w14:paraId="43964DD8" w14:textId="77777777" w:rsidR="00421062" w:rsidRDefault="00421062"/>
        </w:tc>
        <w:tc>
          <w:tcPr>
            <w:tcW w:w="1890" w:type="dxa"/>
          </w:tcPr>
          <w:p w14:paraId="78353EB8" w14:textId="77777777" w:rsidR="00421062" w:rsidRPr="00B73F92" w:rsidRDefault="00421062">
            <w:pPr>
              <w:rPr>
                <w:b/>
                <w:color w:val="2F5496" w:themeColor="accent5" w:themeShade="BF"/>
              </w:rPr>
            </w:pPr>
            <w:r w:rsidRPr="00B73F92">
              <w:rPr>
                <w:b/>
                <w:color w:val="2F5496" w:themeColor="accent5" w:themeShade="BF"/>
              </w:rPr>
              <w:t>Slot(s)</w:t>
            </w:r>
            <w:r w:rsidR="00B94EE8" w:rsidRPr="00B73F92">
              <w:rPr>
                <w:b/>
                <w:color w:val="2F5496" w:themeColor="accent5" w:themeShade="BF"/>
              </w:rPr>
              <w:t>:</w:t>
            </w:r>
          </w:p>
        </w:tc>
        <w:tc>
          <w:tcPr>
            <w:tcW w:w="2245" w:type="dxa"/>
          </w:tcPr>
          <w:p w14:paraId="2DB3FE39" w14:textId="77777777" w:rsidR="00421062" w:rsidRPr="00B73F92" w:rsidRDefault="004276E1">
            <w:pPr>
              <w:rPr>
                <w:b/>
                <w:color w:val="2F5496" w:themeColor="accent5" w:themeShade="BF"/>
              </w:rPr>
            </w:pPr>
            <w:r>
              <w:rPr>
                <w:b/>
                <w:color w:val="2F5496" w:themeColor="accent5" w:themeShade="BF"/>
              </w:rPr>
              <w:t>N/A</w:t>
            </w:r>
          </w:p>
        </w:tc>
      </w:tr>
    </w:tbl>
    <w:p w14:paraId="6438DE4F" w14:textId="77777777" w:rsidR="0035228D" w:rsidRDefault="0035228D"/>
    <w:p w14:paraId="74B55A22" w14:textId="77777777" w:rsidR="001E2E21" w:rsidRPr="005B18ED" w:rsidRDefault="001E2E21" w:rsidP="00515120">
      <w:pPr>
        <w:outlineLvl w:val="0"/>
        <w:rPr>
          <w:b/>
          <w:color w:val="FF0000"/>
          <w:sz w:val="28"/>
          <w:szCs w:val="28"/>
        </w:rPr>
      </w:pPr>
      <w:r>
        <w:rPr>
          <w:b/>
          <w:color w:val="2E74B5" w:themeColor="accent1" w:themeShade="BF"/>
          <w:sz w:val="28"/>
          <w:szCs w:val="28"/>
        </w:rPr>
        <w:t>Title</w:t>
      </w:r>
    </w:p>
    <w:p w14:paraId="6C4FB798" w14:textId="1B1F125D" w:rsidR="001E2E21" w:rsidRPr="006518C1" w:rsidRDefault="00501215" w:rsidP="00A969BF">
      <w:pPr>
        <w:pStyle w:val="BodyText"/>
      </w:pPr>
      <w:r>
        <w:t>Hospital</w:t>
      </w:r>
      <w:r w:rsidR="002A375D" w:rsidRPr="006518C1">
        <w:t xml:space="preserve"> Management</w:t>
      </w:r>
    </w:p>
    <w:p w14:paraId="49433C20" w14:textId="77777777" w:rsidR="0035228D" w:rsidRDefault="0069087A" w:rsidP="00515120">
      <w:pPr>
        <w:outlineLvl w:val="0"/>
        <w:rPr>
          <w:b/>
          <w:color w:val="2E74B5" w:themeColor="accent1" w:themeShade="BF"/>
          <w:sz w:val="28"/>
          <w:szCs w:val="28"/>
        </w:rPr>
      </w:pPr>
      <w:r>
        <w:rPr>
          <w:b/>
          <w:color w:val="2E74B5" w:themeColor="accent1" w:themeShade="BF"/>
          <w:sz w:val="28"/>
          <w:szCs w:val="28"/>
        </w:rPr>
        <w:t xml:space="preserve">Background </w:t>
      </w:r>
    </w:p>
    <w:p w14:paraId="7F2990B9" w14:textId="0326E0EF" w:rsidR="00BF213F" w:rsidRDefault="00501215" w:rsidP="00501215">
      <w:pPr>
        <w:pStyle w:val="BodyText"/>
      </w:pPr>
      <w:r>
        <w:t>A hospital needs a program to manage nurse and patient</w:t>
      </w:r>
      <w:r w:rsidR="005C1B43">
        <w:t xml:space="preserve"> information</w:t>
      </w:r>
      <w:r>
        <w:t>. With basic requirements such as creating a nurse (or a patient), display nurse (or patient) information and updating information</w:t>
      </w:r>
      <w:r w:rsidR="00B21BA1">
        <w:t xml:space="preserve">. </w:t>
      </w:r>
      <w:r>
        <w:t xml:space="preserve">Nurse and patient ‘s information </w:t>
      </w:r>
      <w:r w:rsidR="009003C5">
        <w:t>is</w:t>
      </w:r>
      <w:r>
        <w:t xml:space="preserve"> stored in a text or binary file (nurse.dat)</w:t>
      </w:r>
      <w:r w:rsidR="002A375D" w:rsidRPr="002A375D">
        <w:t>.</w:t>
      </w:r>
      <w:r w:rsidR="00BA3232">
        <w:t xml:space="preserve"> </w:t>
      </w:r>
      <w:r w:rsidR="00BA3232" w:rsidRPr="00BA3232">
        <w:rPr>
          <w:b/>
        </w:rPr>
        <w:t>Using HashMap structure to manage nurses and patients</w:t>
      </w:r>
    </w:p>
    <w:p w14:paraId="79FCA226" w14:textId="3F639405" w:rsidR="00BF213F" w:rsidRDefault="00FC7D47" w:rsidP="00A46B7B">
      <w:pPr>
        <w:outlineLvl w:val="0"/>
        <w:rPr>
          <w:b/>
          <w:color w:val="2E74B5" w:themeColor="accent1" w:themeShade="BF"/>
          <w:sz w:val="28"/>
          <w:szCs w:val="28"/>
        </w:rPr>
      </w:pPr>
      <w:r w:rsidRPr="001E2E21">
        <w:rPr>
          <w:b/>
          <w:color w:val="2E74B5" w:themeColor="accent1" w:themeShade="BF"/>
          <w:sz w:val="28"/>
          <w:szCs w:val="28"/>
        </w:rPr>
        <w:t xml:space="preserve">Program </w:t>
      </w:r>
      <w:r w:rsidR="006D5F45">
        <w:rPr>
          <w:b/>
          <w:color w:val="2E74B5" w:themeColor="accent1" w:themeShade="BF"/>
          <w:sz w:val="28"/>
          <w:szCs w:val="28"/>
        </w:rPr>
        <w:t>Specifications</w:t>
      </w:r>
    </w:p>
    <w:p w14:paraId="0BE7134C" w14:textId="53563CD3" w:rsidR="00916887" w:rsidRDefault="00916887" w:rsidP="00A969BF">
      <w:pPr>
        <w:pStyle w:val="BodyText"/>
      </w:pPr>
      <w:r w:rsidRPr="001C21E4">
        <w:t>Build</w:t>
      </w:r>
      <w:r w:rsidR="00AA079A">
        <w:t xml:space="preserve"> a </w:t>
      </w:r>
      <w:r w:rsidR="00B21BA1">
        <w:t>h</w:t>
      </w:r>
      <w:r w:rsidR="00AA079A">
        <w:t>ospital management program. With the following basic functions</w:t>
      </w:r>
      <w:r w:rsidR="002A79DF">
        <w:t>:</w:t>
      </w:r>
    </w:p>
    <w:p w14:paraId="76D4FEDA" w14:textId="69FA80F3" w:rsidR="00423E07" w:rsidRDefault="00AA079A" w:rsidP="00423E07">
      <w:pPr>
        <w:pStyle w:val="ListO"/>
      </w:pPr>
      <w:r>
        <w:t>Nurse</w:t>
      </w:r>
      <w:r w:rsidR="00B21BA1">
        <w:t>’</w:t>
      </w:r>
      <w:r>
        <w:t xml:space="preserve">s management </w:t>
      </w:r>
    </w:p>
    <w:p w14:paraId="16B47B06" w14:textId="59A6C7B6" w:rsidR="00AA079A" w:rsidRDefault="00AA079A" w:rsidP="00AA079A">
      <w:pPr>
        <w:pStyle w:val="ListO"/>
        <w:numPr>
          <w:ilvl w:val="1"/>
          <w:numId w:val="37"/>
        </w:numPr>
      </w:pPr>
      <w:r>
        <w:t>Create a nurse</w:t>
      </w:r>
    </w:p>
    <w:p w14:paraId="0383281E" w14:textId="4825968B" w:rsidR="00AA079A" w:rsidRDefault="00423E07" w:rsidP="00AA079A">
      <w:pPr>
        <w:pStyle w:val="ListO"/>
        <w:numPr>
          <w:ilvl w:val="1"/>
          <w:numId w:val="37"/>
        </w:numPr>
      </w:pPr>
      <w:r>
        <w:t>Find</w:t>
      </w:r>
      <w:r w:rsidR="00AA079A">
        <w:t xml:space="preserve"> the nurse</w:t>
      </w:r>
    </w:p>
    <w:p w14:paraId="4844D011" w14:textId="5FC67505" w:rsidR="00423E07" w:rsidRDefault="00423E07" w:rsidP="00AA079A">
      <w:pPr>
        <w:pStyle w:val="ListO"/>
        <w:numPr>
          <w:ilvl w:val="1"/>
          <w:numId w:val="37"/>
        </w:numPr>
      </w:pPr>
      <w:r>
        <w:t>Update the nurse</w:t>
      </w:r>
    </w:p>
    <w:p w14:paraId="72F85AC4" w14:textId="650D3F5D" w:rsidR="00AA079A" w:rsidRDefault="00AA079A" w:rsidP="00AA079A">
      <w:pPr>
        <w:pStyle w:val="ListO"/>
        <w:numPr>
          <w:ilvl w:val="1"/>
          <w:numId w:val="37"/>
        </w:numPr>
      </w:pPr>
      <w:r>
        <w:t>Delete the nurse</w:t>
      </w:r>
    </w:p>
    <w:p w14:paraId="6BE58629" w14:textId="3F3D2681" w:rsidR="00CB550E" w:rsidRDefault="00C80DD6" w:rsidP="00A969BF">
      <w:pPr>
        <w:pStyle w:val="ListO"/>
      </w:pPr>
      <w:r>
        <w:t>Patient</w:t>
      </w:r>
      <w:r w:rsidR="00B21BA1">
        <w:t>’</w:t>
      </w:r>
      <w:r>
        <w:t>s management</w:t>
      </w:r>
    </w:p>
    <w:p w14:paraId="7828615D" w14:textId="7D358F22" w:rsidR="00C80DD6" w:rsidRDefault="00423E07" w:rsidP="00C80DD6">
      <w:pPr>
        <w:pStyle w:val="ListO"/>
        <w:numPr>
          <w:ilvl w:val="1"/>
          <w:numId w:val="37"/>
        </w:numPr>
      </w:pPr>
      <w:r>
        <w:t>Add</w:t>
      </w:r>
      <w:r w:rsidR="00C80DD6">
        <w:t xml:space="preserve"> a patient</w:t>
      </w:r>
    </w:p>
    <w:p w14:paraId="23B40212" w14:textId="042A03CE" w:rsidR="00C80DD6" w:rsidRDefault="00423E07" w:rsidP="00C80DD6">
      <w:pPr>
        <w:pStyle w:val="ListO"/>
        <w:numPr>
          <w:ilvl w:val="1"/>
          <w:numId w:val="37"/>
        </w:numPr>
      </w:pPr>
      <w:r>
        <w:t>List</w:t>
      </w:r>
      <w:r w:rsidR="00C80DD6">
        <w:t xml:space="preserve"> patient</w:t>
      </w:r>
      <w:r>
        <w:t>s</w:t>
      </w:r>
    </w:p>
    <w:p w14:paraId="02407A2A" w14:textId="4EE95A2B" w:rsidR="00423E07" w:rsidRDefault="00423E07" w:rsidP="00C80DD6">
      <w:pPr>
        <w:pStyle w:val="ListO"/>
        <w:numPr>
          <w:ilvl w:val="1"/>
          <w:numId w:val="37"/>
        </w:numPr>
      </w:pPr>
      <w:r>
        <w:t>Sort the patients list</w:t>
      </w:r>
    </w:p>
    <w:p w14:paraId="3ECB202D" w14:textId="1E0A4176" w:rsidR="00C80DD6" w:rsidRDefault="00423E07" w:rsidP="00C80DD6">
      <w:pPr>
        <w:pStyle w:val="ListO"/>
        <w:numPr>
          <w:ilvl w:val="1"/>
          <w:numId w:val="37"/>
        </w:numPr>
      </w:pPr>
      <w:r>
        <w:t>Save data</w:t>
      </w:r>
    </w:p>
    <w:p w14:paraId="2A926846" w14:textId="15E18E69" w:rsidR="00C80DD6" w:rsidRDefault="00423E07" w:rsidP="00C80DD6">
      <w:pPr>
        <w:pStyle w:val="ListO"/>
        <w:numPr>
          <w:ilvl w:val="1"/>
          <w:numId w:val="37"/>
        </w:numPr>
      </w:pPr>
      <w:r>
        <w:t>Load data</w:t>
      </w:r>
    </w:p>
    <w:p w14:paraId="7FF17E40" w14:textId="1EF0CBBE" w:rsidR="00F260C2" w:rsidRDefault="00C80DD6" w:rsidP="00C80DD6">
      <w:pPr>
        <w:pStyle w:val="ListO"/>
        <w:numPr>
          <w:ilvl w:val="0"/>
          <w:numId w:val="0"/>
        </w:numPr>
        <w:ind w:left="1080"/>
      </w:pPr>
      <w:r>
        <w:t xml:space="preserve">Others – </w:t>
      </w:r>
      <w:r w:rsidR="00F260C2">
        <w:t>Quit</w:t>
      </w:r>
      <w:r>
        <w:t>.</w:t>
      </w:r>
    </w:p>
    <w:p w14:paraId="5A26EC5A" w14:textId="2DFF79BC" w:rsidR="00CF7F9E" w:rsidRDefault="00BF213F" w:rsidP="00CF7F9E">
      <w:pPr>
        <w:pStyle w:val="BodyText"/>
      </w:pPr>
      <w:r>
        <w:t xml:space="preserve">Each menu choice should invoke an </w:t>
      </w:r>
      <w:r w:rsidRPr="00A969BF">
        <w:t>appropriate</w:t>
      </w:r>
      <w:r>
        <w:t xml:space="preserve"> function to per</w:t>
      </w:r>
      <w:r w:rsidR="001D0972">
        <w:t>form the selected menu item</w:t>
      </w:r>
      <w:r>
        <w:t>.  Your program must display the menu after each task and wait for the user to select another option until the user chooses to quit the program.</w:t>
      </w:r>
    </w:p>
    <w:p w14:paraId="4843968A" w14:textId="77777777" w:rsidR="00CF7F9E" w:rsidRDefault="00CF7F9E" w:rsidP="00CF7F9E">
      <w:pPr>
        <w:pStyle w:val="BodyText"/>
      </w:pPr>
      <w:r>
        <w:t>Define a Person class with properties such as id, name, age, gender, address, phone, etc.</w:t>
      </w:r>
    </w:p>
    <w:p w14:paraId="63F2FEDA" w14:textId="03936999" w:rsidR="00CF7F9E" w:rsidRDefault="00CF7F9E" w:rsidP="00CF7F9E">
      <w:pPr>
        <w:pStyle w:val="BodyText"/>
      </w:pPr>
      <w:r>
        <w:t xml:space="preserve">Create a Patient class that extends the Person class, with additional properties such as diagnosis, </w:t>
      </w:r>
      <w:proofErr w:type="spellStart"/>
      <w:r>
        <w:t>admissionDate</w:t>
      </w:r>
      <w:proofErr w:type="spellEnd"/>
      <w:r>
        <w:t xml:space="preserve">, </w:t>
      </w:r>
      <w:proofErr w:type="spellStart"/>
      <w:r>
        <w:t>dischargeDate</w:t>
      </w:r>
      <w:proofErr w:type="spellEnd"/>
      <w:r>
        <w:t xml:space="preserve">, </w:t>
      </w:r>
      <w:proofErr w:type="spellStart"/>
      <w:r w:rsidR="00B21BA1">
        <w:t>nurse</w:t>
      </w:r>
      <w:r>
        <w:t>Assigned</w:t>
      </w:r>
      <w:proofErr w:type="spellEnd"/>
      <w:r>
        <w:t>, etc.</w:t>
      </w:r>
    </w:p>
    <w:p w14:paraId="7C27DF69" w14:textId="77777777" w:rsidR="00CF7F9E" w:rsidRDefault="00CF7F9E" w:rsidP="00CF7F9E">
      <w:pPr>
        <w:pStyle w:val="BodyText"/>
      </w:pPr>
      <w:r>
        <w:t xml:space="preserve">Create a Nurse class that also extends the Person class, with additional properties such as </w:t>
      </w:r>
      <w:proofErr w:type="spellStart"/>
      <w:r>
        <w:t>staffID</w:t>
      </w:r>
      <w:proofErr w:type="spellEnd"/>
      <w:r>
        <w:t>, department, shift, salary, etc.</w:t>
      </w:r>
    </w:p>
    <w:p w14:paraId="3CEDFCEF" w14:textId="627B3A09" w:rsidR="00CF7F9E" w:rsidRDefault="00CF7F9E" w:rsidP="00CF7F9E">
      <w:pPr>
        <w:pStyle w:val="BodyText"/>
      </w:pPr>
      <w:r>
        <w:t xml:space="preserve">Create a </w:t>
      </w:r>
      <w:r w:rsidR="00B21BA1">
        <w:t>h</w:t>
      </w:r>
      <w:r>
        <w:t>ospital class that manages the Patient and Nurse records.</w:t>
      </w:r>
    </w:p>
    <w:p w14:paraId="38C443C0" w14:textId="43B05779" w:rsidR="00BA3232" w:rsidRDefault="00B21BA1" w:rsidP="00BA3232">
      <w:pPr>
        <w:pStyle w:val="BodyText"/>
        <w:rPr>
          <w:b/>
        </w:rPr>
      </w:pPr>
      <w:r>
        <w:t>*</w:t>
      </w:r>
      <w:r w:rsidRPr="00BA3232">
        <w:rPr>
          <w:b/>
        </w:rPr>
        <w:t>Note: each patient is cared by two nurse and one nurse takes care of maximum 2 patients</w:t>
      </w:r>
      <w:r w:rsidR="000A5816" w:rsidRPr="00BA3232">
        <w:rPr>
          <w:b/>
        </w:rPr>
        <w:t>.</w:t>
      </w:r>
      <w:r w:rsidR="00BA3232" w:rsidRPr="00BA3232">
        <w:rPr>
          <w:b/>
        </w:rPr>
        <w:t xml:space="preserve"> </w:t>
      </w:r>
    </w:p>
    <w:p w14:paraId="0C6CE7CA" w14:textId="77777777" w:rsidR="003B6137" w:rsidRDefault="003B6137" w:rsidP="00BA3232">
      <w:pPr>
        <w:pStyle w:val="BodyText"/>
        <w:rPr>
          <w:b/>
        </w:rPr>
      </w:pPr>
    </w:p>
    <w:p w14:paraId="4904F577" w14:textId="77777777" w:rsidR="003B6137" w:rsidRPr="00BA3232" w:rsidRDefault="003B6137" w:rsidP="00BA3232">
      <w:pPr>
        <w:pStyle w:val="BodyText"/>
        <w:rPr>
          <w:b/>
        </w:rPr>
      </w:pPr>
    </w:p>
    <w:p w14:paraId="7C3B2BF0" w14:textId="43C32D84" w:rsidR="00315BE4" w:rsidRDefault="004276E1" w:rsidP="00515120">
      <w:pPr>
        <w:outlineLvl w:val="0"/>
        <w:rPr>
          <w:b/>
          <w:i/>
        </w:rPr>
      </w:pPr>
      <w:r>
        <w:rPr>
          <w:b/>
          <w:color w:val="2E74B5" w:themeColor="accent1" w:themeShade="BF"/>
          <w:sz w:val="28"/>
          <w:szCs w:val="28"/>
        </w:rPr>
        <w:lastRenderedPageBreak/>
        <w:t>Features:</w:t>
      </w:r>
      <w:r w:rsidR="006518C1">
        <w:rPr>
          <w:b/>
          <w:color w:val="2E74B5" w:themeColor="accent1" w:themeShade="BF"/>
          <w:sz w:val="28"/>
          <w:szCs w:val="28"/>
        </w:rPr>
        <w:t xml:space="preserve"> </w:t>
      </w:r>
    </w:p>
    <w:p w14:paraId="0C64C74B" w14:textId="7014DDE2" w:rsidR="004F409C" w:rsidRPr="007C7C67" w:rsidRDefault="00CF7F9E" w:rsidP="00994CA2">
      <w:pPr>
        <w:pStyle w:val="Heading1"/>
      </w:pPr>
      <w:r>
        <w:t>Create</w:t>
      </w:r>
      <w:r w:rsidR="00437C54" w:rsidRPr="007C7C67">
        <w:t xml:space="preserve"> </w:t>
      </w:r>
      <w:r w:rsidR="00064C47" w:rsidRPr="007C7C67">
        <w:t xml:space="preserve">a </w:t>
      </w:r>
      <w:r>
        <w:t>nurse</w:t>
      </w:r>
      <w:r w:rsidR="00CA6875" w:rsidRPr="007C7C67">
        <w:t xml:space="preserve"> </w:t>
      </w:r>
      <w:r w:rsidR="0010512D" w:rsidRPr="007C7C67">
        <w:t xml:space="preserve">- </w:t>
      </w:r>
      <w:r w:rsidR="00482BA8">
        <w:t>50 LOC</w:t>
      </w:r>
    </w:p>
    <w:p w14:paraId="01D5EB35" w14:textId="478A10B9" w:rsidR="00933356" w:rsidRDefault="0033798A" w:rsidP="00994CA2">
      <w:pPr>
        <w:pStyle w:val="ListU1"/>
      </w:pPr>
      <w:r w:rsidRPr="00810860">
        <w:t>Require</w:t>
      </w:r>
      <w:r w:rsidR="00B179DC" w:rsidRPr="00810860">
        <w:t xml:space="preserve"> </w:t>
      </w:r>
      <w:r w:rsidR="000A5816">
        <w:t>inpu</w:t>
      </w:r>
      <w:r w:rsidR="00423E07">
        <w:t>t</w:t>
      </w:r>
      <w:r w:rsidR="000A5816">
        <w:t>ting</w:t>
      </w:r>
      <w:r w:rsidR="00B179DC" w:rsidRPr="00810860">
        <w:t xml:space="preserve"> </w:t>
      </w:r>
      <w:r w:rsidR="00EC24D7" w:rsidRPr="00810860">
        <w:t>a</w:t>
      </w:r>
      <w:r w:rsidRPr="00810860">
        <w:t xml:space="preserve"> </w:t>
      </w:r>
      <w:r w:rsidR="00CF7F9E">
        <w:t>nurse</w:t>
      </w:r>
      <w:r w:rsidR="00437C54" w:rsidRPr="00810860">
        <w:t>:</w:t>
      </w:r>
      <w:r w:rsidR="00A701D6" w:rsidRPr="00810860">
        <w:t xml:space="preserve"> </w:t>
      </w:r>
      <w:proofErr w:type="spellStart"/>
      <w:r w:rsidR="00933356">
        <w:t>staffID</w:t>
      </w:r>
      <w:proofErr w:type="spellEnd"/>
      <w:r w:rsidR="00437C54" w:rsidRPr="00810860">
        <w:t xml:space="preserve">, </w:t>
      </w:r>
      <w:r w:rsidR="00CF7F9E">
        <w:t xml:space="preserve">name, age, gender, address, phone, </w:t>
      </w:r>
      <w:r w:rsidR="00933356">
        <w:t>dep</w:t>
      </w:r>
      <w:r w:rsidR="00CF7F9E">
        <w:t>artment</w:t>
      </w:r>
      <w:r w:rsidR="009D18D3" w:rsidRPr="00810860">
        <w:t>,</w:t>
      </w:r>
      <w:r w:rsidR="00933356">
        <w:t xml:space="preserve"> shift, salary.</w:t>
      </w:r>
    </w:p>
    <w:p w14:paraId="198930C6" w14:textId="77777777" w:rsidR="00437C54" w:rsidRPr="00810860" w:rsidRDefault="00437C54" w:rsidP="00994CA2">
      <w:pPr>
        <w:pStyle w:val="ListU1"/>
      </w:pPr>
      <w:r w:rsidRPr="00810860">
        <w:t>Check the valid data with the following conditions:</w:t>
      </w:r>
    </w:p>
    <w:p w14:paraId="702BECB1" w14:textId="602444D3" w:rsidR="00DC26CA" w:rsidRDefault="00DC26CA" w:rsidP="00994CA2">
      <w:pPr>
        <w:pStyle w:val="LustU2"/>
      </w:pPr>
      <w:r>
        <w:t>All fields are</w:t>
      </w:r>
      <w:r w:rsidRPr="00810860">
        <w:t xml:space="preserve"> not </w:t>
      </w:r>
      <w:r w:rsidRPr="00994CA2">
        <w:t>allowed</w:t>
      </w:r>
      <w:r w:rsidRPr="00810860">
        <w:t xml:space="preserve"> null.</w:t>
      </w:r>
    </w:p>
    <w:p w14:paraId="6A713CAC" w14:textId="7760EC4A" w:rsidR="00DC26CA" w:rsidRDefault="00DC26CA" w:rsidP="00994CA2">
      <w:pPr>
        <w:pStyle w:val="LustU2"/>
      </w:pPr>
      <w:r w:rsidRPr="00DC26CA">
        <w:t xml:space="preserve">The </w:t>
      </w:r>
      <w:proofErr w:type="spellStart"/>
      <w:r w:rsidR="00933356">
        <w:t>staffID</w:t>
      </w:r>
      <w:proofErr w:type="spellEnd"/>
      <w:r w:rsidRPr="00DC26CA">
        <w:t xml:space="preserve"> </w:t>
      </w:r>
      <w:r>
        <w:t xml:space="preserve">field </w:t>
      </w:r>
      <w:r w:rsidRPr="00DC26CA">
        <w:t>must be unique.</w:t>
      </w:r>
    </w:p>
    <w:p w14:paraId="7117132C" w14:textId="62FFAA18" w:rsidR="00DC26CA" w:rsidRDefault="00DC26CA" w:rsidP="00994CA2">
      <w:pPr>
        <w:pStyle w:val="LustU2"/>
      </w:pPr>
      <w:r>
        <w:t>T</w:t>
      </w:r>
      <w:r w:rsidRPr="00DC26CA">
        <w:t xml:space="preserve">he length of the </w:t>
      </w:r>
      <w:r w:rsidR="00933356">
        <w:t>department</w:t>
      </w:r>
      <w:r w:rsidR="00FB7361">
        <w:t xml:space="preserve"> </w:t>
      </w:r>
      <w:r>
        <w:t>field</w:t>
      </w:r>
      <w:r w:rsidRPr="00DC26CA">
        <w:t xml:space="preserve"> must be from 3 to 50</w:t>
      </w:r>
      <w:r w:rsidR="0019330F">
        <w:t xml:space="preserve"> characters</w:t>
      </w:r>
      <w:r w:rsidRPr="00DC26CA">
        <w:t>.</w:t>
      </w:r>
    </w:p>
    <w:p w14:paraId="68C47A52" w14:textId="74C67A89" w:rsidR="00437C54" w:rsidRPr="00810860" w:rsidRDefault="00DC26CA" w:rsidP="00994CA2">
      <w:pPr>
        <w:pStyle w:val="LustU2"/>
      </w:pPr>
      <w:r>
        <w:t xml:space="preserve">The </w:t>
      </w:r>
      <w:r w:rsidR="00510623">
        <w:t xml:space="preserve">import </w:t>
      </w:r>
      <w:r w:rsidR="00933356">
        <w:t>phone</w:t>
      </w:r>
      <w:r w:rsidR="00444E5A" w:rsidRPr="00810860">
        <w:t xml:space="preserve"> </w:t>
      </w:r>
      <w:r>
        <w:t xml:space="preserve">field </w:t>
      </w:r>
      <w:r w:rsidR="00444E5A" w:rsidRPr="00810860">
        <w:t xml:space="preserve">must be a </w:t>
      </w:r>
      <w:r>
        <w:t>valid</w:t>
      </w:r>
      <w:r w:rsidR="00444E5A" w:rsidRPr="00810860">
        <w:t xml:space="preserve"> </w:t>
      </w:r>
      <w:r w:rsidR="00933356">
        <w:t>phone</w:t>
      </w:r>
      <w:r w:rsidR="00444E5A" w:rsidRPr="00810860">
        <w:t>.</w:t>
      </w:r>
    </w:p>
    <w:p w14:paraId="2CF7E9C2" w14:textId="1D07B77D" w:rsidR="00DC26CA" w:rsidRDefault="00DC26CA" w:rsidP="00994CA2">
      <w:pPr>
        <w:pStyle w:val="LustU2"/>
      </w:pPr>
      <w:r>
        <w:t xml:space="preserve">The </w:t>
      </w:r>
      <w:r w:rsidR="00933356">
        <w:t>age</w:t>
      </w:r>
      <w:r>
        <w:t xml:space="preserve"> field must be a positive number.</w:t>
      </w:r>
    </w:p>
    <w:p w14:paraId="4C16EE3B" w14:textId="449BC9FA" w:rsidR="00D43303" w:rsidRPr="00810860" w:rsidRDefault="00D43303" w:rsidP="00D43303">
      <w:pPr>
        <w:pStyle w:val="LustU2"/>
      </w:pPr>
      <w:r>
        <w:t>The salary field must be a positive number.</w:t>
      </w:r>
    </w:p>
    <w:p w14:paraId="09DED8D6" w14:textId="743520D2" w:rsidR="0033798A" w:rsidRDefault="007E1DBA" w:rsidP="00994CA2">
      <w:pPr>
        <w:pStyle w:val="ListU1"/>
      </w:pPr>
      <w:r w:rsidRPr="00810860">
        <w:t xml:space="preserve">Add the </w:t>
      </w:r>
      <w:r w:rsidR="00933356">
        <w:t>nurse</w:t>
      </w:r>
      <w:r w:rsidRPr="00810860">
        <w:t xml:space="preserve"> to </w:t>
      </w:r>
      <w:r w:rsidR="00C21191">
        <w:t xml:space="preserve">the </w:t>
      </w:r>
      <w:r w:rsidRPr="00810860">
        <w:t>collection</w:t>
      </w:r>
      <w:r w:rsidR="00994CA2">
        <w:t xml:space="preserve"> of </w:t>
      </w:r>
      <w:r w:rsidR="00933356">
        <w:t>nurse</w:t>
      </w:r>
      <w:r w:rsidR="000A5816">
        <w:t>s</w:t>
      </w:r>
      <w:r w:rsidR="000164C9" w:rsidRPr="00810860">
        <w:t>.</w:t>
      </w:r>
    </w:p>
    <w:p w14:paraId="6454CF92" w14:textId="74306284" w:rsidR="00A50B5A" w:rsidRPr="00810860" w:rsidRDefault="00A50B5A" w:rsidP="00994CA2">
      <w:pPr>
        <w:pStyle w:val="ListU1"/>
      </w:pPr>
      <w:r w:rsidRPr="00810860">
        <w:t>Ask to continu</w:t>
      </w:r>
      <w:r w:rsidR="00F21731">
        <w:t>e</w:t>
      </w:r>
      <w:r w:rsidRPr="00810860">
        <w:t xml:space="preserve"> </w:t>
      </w:r>
      <w:r>
        <w:t>adding</w:t>
      </w:r>
      <w:r w:rsidRPr="00810860">
        <w:t xml:space="preserve"> </w:t>
      </w:r>
      <w:r>
        <w:t xml:space="preserve">a </w:t>
      </w:r>
      <w:r w:rsidRPr="00810860">
        <w:t xml:space="preserve">new </w:t>
      </w:r>
      <w:r w:rsidR="00933356">
        <w:t>nurs</w:t>
      </w:r>
      <w:r w:rsidR="00701641">
        <w:t>e</w:t>
      </w:r>
      <w:r w:rsidRPr="00810860">
        <w:t xml:space="preserve"> or go back to the main menu.</w:t>
      </w:r>
    </w:p>
    <w:p w14:paraId="5AC53781" w14:textId="774D0821" w:rsidR="007C7C67" w:rsidRDefault="00B41B9E" w:rsidP="00994CA2">
      <w:pPr>
        <w:pStyle w:val="Heading1"/>
      </w:pPr>
      <w:r>
        <w:t xml:space="preserve">Find a </w:t>
      </w:r>
      <w:r w:rsidR="00B57461">
        <w:t>nurse</w:t>
      </w:r>
      <w:r w:rsidR="00C21191">
        <w:t xml:space="preserve"> </w:t>
      </w:r>
      <w:r>
        <w:t xml:space="preserve">– </w:t>
      </w:r>
      <w:r w:rsidR="00482BA8">
        <w:t>50 LOC</w:t>
      </w:r>
    </w:p>
    <w:p w14:paraId="44BAA1B7" w14:textId="34DF2E33" w:rsidR="00B41B9E" w:rsidRPr="00810860" w:rsidRDefault="00B41B9E" w:rsidP="00994CA2">
      <w:pPr>
        <w:pStyle w:val="ListU1"/>
      </w:pPr>
      <w:r w:rsidRPr="00810860">
        <w:t xml:space="preserve">Require </w:t>
      </w:r>
      <w:r w:rsidR="0019330F">
        <w:t>input</w:t>
      </w:r>
      <w:r w:rsidR="000A5816">
        <w:t>ting</w:t>
      </w:r>
      <w:r w:rsidRPr="00810860">
        <w:t xml:space="preserve"> the </w:t>
      </w:r>
      <w:r w:rsidR="00B57461">
        <w:t>nurse</w:t>
      </w:r>
      <w:r w:rsidRPr="00810860">
        <w:t xml:space="preserve"> </w:t>
      </w:r>
      <w:r w:rsidR="00B57461">
        <w:t xml:space="preserve">‘s </w:t>
      </w:r>
      <w:r w:rsidR="005C1B43">
        <w:t>name or part of the name</w:t>
      </w:r>
      <w:r w:rsidRPr="00810860">
        <w:t xml:space="preserve">. </w:t>
      </w:r>
    </w:p>
    <w:p w14:paraId="018467DD" w14:textId="5472724C" w:rsidR="00A50B5A" w:rsidRDefault="00B41B9E" w:rsidP="00994CA2">
      <w:pPr>
        <w:pStyle w:val="ListU1"/>
      </w:pPr>
      <w:r w:rsidRPr="00810860">
        <w:t xml:space="preserve">If </w:t>
      </w:r>
      <w:r w:rsidR="008A6DAF">
        <w:t xml:space="preserve">the </w:t>
      </w:r>
      <w:r w:rsidR="00B57461">
        <w:t>nurse</w:t>
      </w:r>
      <w:r w:rsidRPr="00810860">
        <w:t xml:space="preserve"> does not exist, the </w:t>
      </w:r>
      <w:r w:rsidR="00A50B5A">
        <w:t>message</w:t>
      </w:r>
      <w:r w:rsidRPr="00810860">
        <w:t xml:space="preserve"> “</w:t>
      </w:r>
      <w:r w:rsidR="008A6DAF">
        <w:t xml:space="preserve">The </w:t>
      </w:r>
      <w:r w:rsidR="00B57461">
        <w:t>nurse</w:t>
      </w:r>
      <w:r w:rsidRPr="00810860">
        <w:t xml:space="preserve"> does not exist”</w:t>
      </w:r>
      <w:r w:rsidR="00A50B5A">
        <w:t xml:space="preserve"> is displayed</w:t>
      </w:r>
      <w:r w:rsidRPr="00810860">
        <w:t xml:space="preserve">. Otherwise, </w:t>
      </w:r>
      <w:r w:rsidR="008A6DAF">
        <w:t xml:space="preserve">display the </w:t>
      </w:r>
      <w:r w:rsidR="00B57461">
        <w:t>nurse.</w:t>
      </w:r>
    </w:p>
    <w:p w14:paraId="13CB9EF2" w14:textId="5A7D46A2" w:rsidR="008A6DAF" w:rsidRDefault="008A6DAF" w:rsidP="00994CA2">
      <w:pPr>
        <w:pStyle w:val="Heading1"/>
      </w:pPr>
      <w:r>
        <w:rPr>
          <w:rFonts w:eastAsiaTheme="minorEastAsia"/>
        </w:rPr>
        <w:t xml:space="preserve">Update a </w:t>
      </w:r>
      <w:r w:rsidR="00701641">
        <w:rPr>
          <w:rFonts w:eastAsiaTheme="minorEastAsia"/>
        </w:rPr>
        <w:t>nurse</w:t>
      </w:r>
      <w:r>
        <w:rPr>
          <w:rFonts w:eastAsiaTheme="minorEastAsia"/>
        </w:rPr>
        <w:t xml:space="preserve"> </w:t>
      </w:r>
      <w:r>
        <w:t xml:space="preserve">– </w:t>
      </w:r>
      <w:r w:rsidR="00482BA8">
        <w:t>50 LOC</w:t>
      </w:r>
    </w:p>
    <w:p w14:paraId="02E08BBB" w14:textId="511D9850" w:rsidR="008A6DAF" w:rsidRPr="00810860" w:rsidRDefault="008A6DAF" w:rsidP="00994CA2">
      <w:pPr>
        <w:pStyle w:val="ListU1"/>
      </w:pPr>
      <w:r w:rsidRPr="00810860">
        <w:t xml:space="preserve">Require </w:t>
      </w:r>
      <w:r w:rsidR="0019330F">
        <w:t>input</w:t>
      </w:r>
      <w:r w:rsidR="000A5816">
        <w:t>ting</w:t>
      </w:r>
      <w:r w:rsidR="0019330F" w:rsidRPr="00810860">
        <w:t xml:space="preserve"> </w:t>
      </w:r>
      <w:r w:rsidRPr="00810860">
        <w:t xml:space="preserve">the </w:t>
      </w:r>
      <w:proofErr w:type="spellStart"/>
      <w:r w:rsidR="00701641">
        <w:t>staffID</w:t>
      </w:r>
      <w:proofErr w:type="spellEnd"/>
      <w:r w:rsidRPr="00810860">
        <w:t xml:space="preserve">. </w:t>
      </w:r>
    </w:p>
    <w:p w14:paraId="7B5D24DA" w14:textId="3B80223B" w:rsidR="008A6DAF" w:rsidRDefault="008A6DAF" w:rsidP="00994CA2">
      <w:pPr>
        <w:pStyle w:val="ListU1"/>
      </w:pPr>
      <w:r w:rsidRPr="00810860">
        <w:t xml:space="preserve">If </w:t>
      </w:r>
      <w:r>
        <w:t xml:space="preserve">the </w:t>
      </w:r>
      <w:r w:rsidR="00B57461">
        <w:t>nurse</w:t>
      </w:r>
      <w:r w:rsidRPr="00810860">
        <w:t xml:space="preserve"> does not exist,</w:t>
      </w:r>
      <w:r w:rsidR="00A50B5A">
        <w:t xml:space="preserve"> </w:t>
      </w:r>
      <w:r w:rsidR="00A50B5A" w:rsidRPr="00810860">
        <w:t xml:space="preserve">the </w:t>
      </w:r>
      <w:r w:rsidR="00A50B5A">
        <w:t>message</w:t>
      </w:r>
      <w:r w:rsidR="00A50B5A" w:rsidRPr="00810860">
        <w:t xml:space="preserve"> “</w:t>
      </w:r>
      <w:r w:rsidR="00A50B5A">
        <w:t xml:space="preserve">The </w:t>
      </w:r>
      <w:r w:rsidR="00B57461">
        <w:t>nurse</w:t>
      </w:r>
      <w:r w:rsidR="00A50B5A" w:rsidRPr="00810860">
        <w:t xml:space="preserve"> does not exist”</w:t>
      </w:r>
      <w:r w:rsidR="00A50B5A">
        <w:t xml:space="preserve"> is displayed</w:t>
      </w:r>
      <w:r w:rsidRPr="00810860">
        <w:t xml:space="preserve">. Otherwise, </w:t>
      </w:r>
      <w:r w:rsidR="00A50B5A">
        <w:t xml:space="preserve">the </w:t>
      </w:r>
      <w:r>
        <w:t xml:space="preserve">user can edit the </w:t>
      </w:r>
      <w:r w:rsidR="00B57461">
        <w:t>nurse</w:t>
      </w:r>
      <w:r>
        <w:t xml:space="preserve">. </w:t>
      </w:r>
    </w:p>
    <w:p w14:paraId="22FA6D8C" w14:textId="33386C55" w:rsidR="008A6DAF" w:rsidRPr="00810860" w:rsidRDefault="008A6DAF" w:rsidP="00994CA2">
      <w:pPr>
        <w:pStyle w:val="ListU1"/>
      </w:pPr>
      <w:r w:rsidRPr="00810860">
        <w:t>Show the result of the update: success or fail</w:t>
      </w:r>
      <w:r w:rsidR="00F21731">
        <w:t>ure</w:t>
      </w:r>
      <w:r>
        <w:t>.</w:t>
      </w:r>
    </w:p>
    <w:p w14:paraId="059D6CFB" w14:textId="5AE1B7DB" w:rsidR="008A6DAF" w:rsidRDefault="008A6DAF" w:rsidP="00994CA2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Delete a </w:t>
      </w:r>
      <w:r w:rsidR="00B57461">
        <w:rPr>
          <w:rFonts w:eastAsiaTheme="minorEastAsia"/>
        </w:rPr>
        <w:t>nurse</w:t>
      </w:r>
      <w:r>
        <w:rPr>
          <w:rFonts w:eastAsiaTheme="minorEastAsia"/>
        </w:rPr>
        <w:t xml:space="preserve"> </w:t>
      </w:r>
      <w:r>
        <w:t xml:space="preserve">– </w:t>
      </w:r>
      <w:r w:rsidR="00482BA8">
        <w:t>50 LOC</w:t>
      </w:r>
    </w:p>
    <w:p w14:paraId="4BCC1D2F" w14:textId="3FA0DF28" w:rsidR="008A6DAF" w:rsidRPr="00810860" w:rsidRDefault="008A6DAF" w:rsidP="00994CA2">
      <w:pPr>
        <w:pStyle w:val="ListU1"/>
      </w:pPr>
      <w:r w:rsidRPr="00810860">
        <w:t xml:space="preserve">Require </w:t>
      </w:r>
      <w:r w:rsidR="0019330F">
        <w:t>input</w:t>
      </w:r>
      <w:r w:rsidR="000A5816">
        <w:t>ting</w:t>
      </w:r>
      <w:r w:rsidR="0019330F" w:rsidRPr="00810860">
        <w:t xml:space="preserve"> </w:t>
      </w:r>
      <w:r w:rsidRPr="00810860">
        <w:t xml:space="preserve">the </w:t>
      </w:r>
      <w:proofErr w:type="spellStart"/>
      <w:r w:rsidR="00701641">
        <w:t>staffID</w:t>
      </w:r>
      <w:proofErr w:type="spellEnd"/>
      <w:r w:rsidRPr="00810860">
        <w:t xml:space="preserve">. </w:t>
      </w:r>
    </w:p>
    <w:p w14:paraId="708875C7" w14:textId="40FAC7A0" w:rsidR="008A6DAF" w:rsidRDefault="008A6DAF" w:rsidP="00994CA2">
      <w:pPr>
        <w:pStyle w:val="ListU1"/>
      </w:pPr>
      <w:r w:rsidRPr="00810860">
        <w:t xml:space="preserve">If </w:t>
      </w:r>
      <w:r>
        <w:t xml:space="preserve">the </w:t>
      </w:r>
      <w:r w:rsidR="00B57461">
        <w:t>nurse</w:t>
      </w:r>
      <w:r w:rsidRPr="00810860">
        <w:t xml:space="preserve"> does not exist, </w:t>
      </w:r>
      <w:r w:rsidR="00A50B5A" w:rsidRPr="00810860">
        <w:t xml:space="preserve">the </w:t>
      </w:r>
      <w:r w:rsidR="00A50B5A">
        <w:t>message</w:t>
      </w:r>
      <w:r w:rsidR="00A50B5A" w:rsidRPr="00810860">
        <w:t xml:space="preserve"> “</w:t>
      </w:r>
      <w:r w:rsidR="00A50B5A">
        <w:t xml:space="preserve">The </w:t>
      </w:r>
      <w:r w:rsidR="00B57461">
        <w:t>nurse</w:t>
      </w:r>
      <w:r w:rsidR="00A50B5A" w:rsidRPr="00810860">
        <w:t xml:space="preserve"> does not exist”</w:t>
      </w:r>
      <w:r w:rsidR="00A50B5A">
        <w:t xml:space="preserve"> is displayed</w:t>
      </w:r>
      <w:r w:rsidRPr="00810860">
        <w:t xml:space="preserve">. Otherwise, </w:t>
      </w:r>
      <w:r w:rsidR="00A50B5A">
        <w:t xml:space="preserve">the </w:t>
      </w:r>
      <w:r>
        <w:t xml:space="preserve">user can delete the </w:t>
      </w:r>
      <w:r w:rsidR="00B57461">
        <w:t>nurse</w:t>
      </w:r>
      <w:r>
        <w:t xml:space="preserve">. </w:t>
      </w:r>
    </w:p>
    <w:p w14:paraId="3FECDAF6" w14:textId="40AC5633" w:rsidR="008A6DAF" w:rsidRDefault="008A6DAF" w:rsidP="00994CA2">
      <w:pPr>
        <w:pStyle w:val="ListU1"/>
      </w:pPr>
      <w:r w:rsidRPr="00810860">
        <w:t>Must show the confirm</w:t>
      </w:r>
      <w:r w:rsidR="00F21731">
        <w:t>ation</w:t>
      </w:r>
      <w:r w:rsidRPr="00810860">
        <w:t xml:space="preserve"> message before delet</w:t>
      </w:r>
      <w:r w:rsidR="00C21191">
        <w:t>ing</w:t>
      </w:r>
      <w:r>
        <w:t>.</w:t>
      </w:r>
    </w:p>
    <w:p w14:paraId="326C67B1" w14:textId="04C2E35D" w:rsidR="00AA3AE3" w:rsidRDefault="00A50B5A" w:rsidP="00994CA2">
      <w:pPr>
        <w:pStyle w:val="ListU1"/>
      </w:pPr>
      <w:r>
        <w:t>The</w:t>
      </w:r>
      <w:r w:rsidR="00AA3AE3" w:rsidRPr="00AA3AE3">
        <w:t xml:space="preserve"> </w:t>
      </w:r>
      <w:r w:rsidR="00B57461">
        <w:t>nurse</w:t>
      </w:r>
      <w:r w:rsidR="00AA3AE3" w:rsidRPr="00AA3AE3">
        <w:t xml:space="preserve"> cannot be deleted if </w:t>
      </w:r>
      <w:r w:rsidR="00701641">
        <w:t>she has a task (look after a patient)</w:t>
      </w:r>
      <w:r w:rsidR="00AA3AE3" w:rsidRPr="00AA3AE3">
        <w:t>.</w:t>
      </w:r>
    </w:p>
    <w:p w14:paraId="1A727EEF" w14:textId="6971E0FE" w:rsidR="008A6DAF" w:rsidRDefault="008A6DAF" w:rsidP="00994CA2">
      <w:pPr>
        <w:pStyle w:val="ListU1"/>
      </w:pPr>
      <w:r w:rsidRPr="00810860">
        <w:t xml:space="preserve">Show the result of the </w:t>
      </w:r>
      <w:r>
        <w:t>deletion</w:t>
      </w:r>
      <w:r w:rsidRPr="00810860">
        <w:t xml:space="preserve">: success or </w:t>
      </w:r>
      <w:r w:rsidR="00F21731" w:rsidRPr="00810860">
        <w:t>fail</w:t>
      </w:r>
      <w:r w:rsidR="00F21731">
        <w:t>ure</w:t>
      </w:r>
    </w:p>
    <w:p w14:paraId="1C7522FE" w14:textId="62A9D0BD" w:rsidR="00D61BF9" w:rsidRDefault="00D61BF9" w:rsidP="00994CA2">
      <w:pPr>
        <w:pStyle w:val="Heading1"/>
        <w:rPr>
          <w:rFonts w:eastAsiaTheme="minorEastAsia"/>
        </w:rPr>
      </w:pPr>
      <w:r>
        <w:rPr>
          <w:rFonts w:eastAsiaTheme="minorEastAsia"/>
        </w:rPr>
        <w:t>Add a</w:t>
      </w:r>
      <w:r w:rsidR="00596866">
        <w:rPr>
          <w:rFonts w:eastAsiaTheme="minorEastAsia"/>
        </w:rPr>
        <w:t xml:space="preserve"> patient</w:t>
      </w:r>
      <w:r w:rsidR="00FF3460">
        <w:t>–</w:t>
      </w:r>
      <w:r w:rsidR="00596866">
        <w:t xml:space="preserve"> </w:t>
      </w:r>
      <w:r w:rsidR="00482BA8">
        <w:t>50 LOC</w:t>
      </w:r>
    </w:p>
    <w:p w14:paraId="57F83D84" w14:textId="756B0495" w:rsidR="00BE0E49" w:rsidRPr="00810860" w:rsidRDefault="00584A23" w:rsidP="00BE0E49">
      <w:pPr>
        <w:pStyle w:val="ListU1"/>
      </w:pPr>
      <w:r>
        <w:t xml:space="preserve">The program requires </w:t>
      </w:r>
      <w:r w:rsidR="000A5816">
        <w:t xml:space="preserve">you </w:t>
      </w:r>
      <w:r>
        <w:t xml:space="preserve">to input a piece of </w:t>
      </w:r>
      <w:r w:rsidR="00B57461">
        <w:t>patient</w:t>
      </w:r>
      <w:r>
        <w:t xml:space="preserve"> information</w:t>
      </w:r>
      <w:r w:rsidR="00D61BF9">
        <w:t xml:space="preserve"> includ</w:t>
      </w:r>
      <w:r>
        <w:t xml:space="preserve">ing </w:t>
      </w:r>
      <w:r w:rsidR="00BE0E49">
        <w:t xml:space="preserve">id, name, age, gender, address, phone, diagnosis, </w:t>
      </w:r>
      <w:proofErr w:type="spellStart"/>
      <w:r w:rsidR="00BE0E49">
        <w:t>admissionDate</w:t>
      </w:r>
      <w:proofErr w:type="spellEnd"/>
      <w:r w:rsidR="00BE0E49">
        <w:t xml:space="preserve">, </w:t>
      </w:r>
      <w:proofErr w:type="spellStart"/>
      <w:r w:rsidR="00BE0E49">
        <w:t>dischargeDate</w:t>
      </w:r>
      <w:proofErr w:type="spellEnd"/>
      <w:r w:rsidR="00BE0E49">
        <w:t xml:space="preserve">, </w:t>
      </w:r>
      <w:proofErr w:type="spellStart"/>
      <w:r>
        <w:t>nurse</w:t>
      </w:r>
      <w:r w:rsidR="00BE0E49">
        <w:t>Assigned</w:t>
      </w:r>
      <w:proofErr w:type="spellEnd"/>
      <w:r w:rsidR="00BE0E49">
        <w:t>.</w:t>
      </w:r>
      <w:r w:rsidR="00D61BF9">
        <w:t xml:space="preserve"> </w:t>
      </w:r>
      <w:r w:rsidR="00BE0E49">
        <w:t xml:space="preserve"> </w:t>
      </w:r>
    </w:p>
    <w:p w14:paraId="2A427706" w14:textId="77777777" w:rsidR="00D61BF9" w:rsidRPr="00810860" w:rsidRDefault="00D61BF9" w:rsidP="00994CA2">
      <w:pPr>
        <w:pStyle w:val="ListU1"/>
      </w:pPr>
      <w:r w:rsidRPr="00810860">
        <w:t>Check the valid data with the following conditions:</w:t>
      </w:r>
    </w:p>
    <w:p w14:paraId="52DCEE6E" w14:textId="77777777" w:rsidR="00D61BF9" w:rsidRPr="007C104E" w:rsidRDefault="00D61BF9" w:rsidP="00994CA2">
      <w:pPr>
        <w:pStyle w:val="LustU2"/>
      </w:pPr>
      <w:r w:rsidRPr="007C104E">
        <w:t>All fields are not allowed null.</w:t>
      </w:r>
    </w:p>
    <w:p w14:paraId="00B3D638" w14:textId="549A9DFC" w:rsidR="00D61BF9" w:rsidRPr="007C104E" w:rsidRDefault="00D61BF9" w:rsidP="00994CA2">
      <w:pPr>
        <w:pStyle w:val="LustU2"/>
      </w:pPr>
      <w:r w:rsidRPr="007C104E">
        <w:lastRenderedPageBreak/>
        <w:t>The id field</w:t>
      </w:r>
      <w:r w:rsidR="00876EAC">
        <w:t>s</w:t>
      </w:r>
      <w:r w:rsidRPr="007C104E">
        <w:t xml:space="preserve"> must be unique.</w:t>
      </w:r>
    </w:p>
    <w:p w14:paraId="0FA468A3" w14:textId="7A7693E1" w:rsidR="00D61BF9" w:rsidRPr="007C104E" w:rsidRDefault="00D61BF9" w:rsidP="00994CA2">
      <w:pPr>
        <w:pStyle w:val="LustU2"/>
      </w:pPr>
      <w:r w:rsidRPr="007C104E">
        <w:t>T</w:t>
      </w:r>
      <w:r w:rsidR="00BE0E49">
        <w:t xml:space="preserve">he </w:t>
      </w:r>
      <w:proofErr w:type="spellStart"/>
      <w:r w:rsidR="00BE0E49">
        <w:t>admissionDate</w:t>
      </w:r>
      <w:proofErr w:type="spellEnd"/>
      <w:r w:rsidR="00BE0E49">
        <w:t xml:space="preserve">, </w:t>
      </w:r>
      <w:proofErr w:type="spellStart"/>
      <w:r w:rsidR="00BE0E49">
        <w:t>dischargeDate</w:t>
      </w:r>
      <w:proofErr w:type="spellEnd"/>
      <w:r w:rsidR="00BE0E49">
        <w:t xml:space="preserve"> </w:t>
      </w:r>
      <w:r w:rsidR="00FF3460">
        <w:t>f</w:t>
      </w:r>
      <w:r w:rsidRPr="007C104E">
        <w:t>ield</w:t>
      </w:r>
      <w:r w:rsidR="00BE0E49">
        <w:t>s</w:t>
      </w:r>
      <w:r w:rsidRPr="007C104E">
        <w:t xml:space="preserve"> must be a valid date.</w:t>
      </w:r>
    </w:p>
    <w:p w14:paraId="504719A6" w14:textId="61B8F3A8" w:rsidR="000A5816" w:rsidRPr="000A5816" w:rsidRDefault="00D61BF9" w:rsidP="000A5816">
      <w:pPr>
        <w:pStyle w:val="LustU2"/>
      </w:pPr>
      <w:r w:rsidRPr="007C104E">
        <w:t xml:space="preserve">The </w:t>
      </w:r>
      <w:r w:rsidR="00BE0E49">
        <w:t>age</w:t>
      </w:r>
      <w:r w:rsidRPr="007C104E">
        <w:t xml:space="preserve"> field must be a positive </w:t>
      </w:r>
      <w:r w:rsidR="00FF3460">
        <w:t>integer</w:t>
      </w:r>
      <w:r w:rsidRPr="007C104E">
        <w:t>.</w:t>
      </w:r>
    </w:p>
    <w:p w14:paraId="52AFD464" w14:textId="77777777" w:rsidR="000A5816" w:rsidRDefault="000A5816" w:rsidP="000A5816">
      <w:pPr>
        <w:pStyle w:val="paragraph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import phone field must be a valid phon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EA613D9" w14:textId="6A313B6B" w:rsidR="000A5816" w:rsidRPr="000A5816" w:rsidRDefault="000A5816" w:rsidP="000A5816">
      <w:pPr>
        <w:pStyle w:val="paragraph"/>
        <w:numPr>
          <w:ilvl w:val="0"/>
          <w:numId w:val="26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nurseAssigned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must be on the list of available nurses.</w:t>
      </w:r>
    </w:p>
    <w:p w14:paraId="0E8F0001" w14:textId="463341D2" w:rsidR="00D61BF9" w:rsidRDefault="00D61BF9" w:rsidP="00994CA2">
      <w:pPr>
        <w:pStyle w:val="ListU1"/>
      </w:pPr>
      <w:r w:rsidRPr="00810860">
        <w:t xml:space="preserve">Add the </w:t>
      </w:r>
      <w:r w:rsidR="00B57461">
        <w:t>patient</w:t>
      </w:r>
      <w:r w:rsidRPr="00810860">
        <w:t xml:space="preserve"> to </w:t>
      </w:r>
      <w:r>
        <w:t xml:space="preserve">the </w:t>
      </w:r>
      <w:r w:rsidRPr="00810860">
        <w:t>collection</w:t>
      </w:r>
      <w:r w:rsidR="00994CA2">
        <w:t xml:space="preserve"> of </w:t>
      </w:r>
      <w:r w:rsidR="00B57461">
        <w:t>patient</w:t>
      </w:r>
      <w:r w:rsidR="00994CA2">
        <w:t>s</w:t>
      </w:r>
      <w:r w:rsidRPr="00810860">
        <w:t>.</w:t>
      </w:r>
    </w:p>
    <w:p w14:paraId="0B3FCEAB" w14:textId="02B5151D" w:rsidR="0009222B" w:rsidRPr="00810860" w:rsidRDefault="0009222B" w:rsidP="0009222B">
      <w:pPr>
        <w:pStyle w:val="ListU1"/>
      </w:pPr>
      <w:r w:rsidRPr="00810860">
        <w:t>Ask to continu</w:t>
      </w:r>
      <w:r w:rsidR="00F21731">
        <w:t>e</w:t>
      </w:r>
      <w:r w:rsidRPr="00810860">
        <w:t xml:space="preserve"> </w:t>
      </w:r>
      <w:r>
        <w:t>adding</w:t>
      </w:r>
      <w:r w:rsidRPr="00810860">
        <w:t xml:space="preserve"> </w:t>
      </w:r>
      <w:r>
        <w:t xml:space="preserve">a </w:t>
      </w:r>
      <w:r w:rsidRPr="00810860">
        <w:t xml:space="preserve">new </w:t>
      </w:r>
      <w:r w:rsidR="00B57461">
        <w:t>patient</w:t>
      </w:r>
      <w:r w:rsidRPr="00810860">
        <w:t xml:space="preserve"> or go back to the main menu.</w:t>
      </w:r>
    </w:p>
    <w:p w14:paraId="7C46295F" w14:textId="0433FE02" w:rsidR="006E68AD" w:rsidRPr="006E68AD" w:rsidRDefault="006E6DFB" w:rsidP="006E68AD">
      <w:pPr>
        <w:pStyle w:val="Heading1"/>
      </w:pPr>
      <w:r>
        <w:t xml:space="preserve">List </w:t>
      </w:r>
      <w:r w:rsidR="00B57461">
        <w:t>patient</w:t>
      </w:r>
      <w:r>
        <w:t>s</w:t>
      </w:r>
      <w:r w:rsidR="0002323E">
        <w:t xml:space="preserve"> </w:t>
      </w:r>
      <w:r w:rsidR="00FF3460">
        <w:t xml:space="preserve">– </w:t>
      </w:r>
      <w:r w:rsidR="00482BA8">
        <w:t>50 LOC</w:t>
      </w:r>
    </w:p>
    <w:p w14:paraId="7DEE2664" w14:textId="36052F55" w:rsidR="006E68AD" w:rsidRDefault="006E68AD" w:rsidP="00994CA2">
      <w:pPr>
        <w:pStyle w:val="ListU1"/>
      </w:pPr>
      <w:r>
        <w:t>Require inputting a start and end date.</w:t>
      </w:r>
    </w:p>
    <w:p w14:paraId="0FAFD8D9" w14:textId="3049ED2D" w:rsidR="006E68AD" w:rsidRDefault="006E68AD" w:rsidP="006E68AD">
      <w:pPr>
        <w:pStyle w:val="ListU1"/>
      </w:pPr>
      <w:r>
        <w:t>L</w:t>
      </w:r>
      <w:r w:rsidR="006E6DFB" w:rsidRPr="006E6DFB">
        <w:t xml:space="preserve">ist </w:t>
      </w:r>
      <w:r w:rsidR="00B57461">
        <w:t>patient</w:t>
      </w:r>
      <w:r w:rsidR="006E6DFB">
        <w:t>s</w:t>
      </w:r>
      <w:r w:rsidR="006E6DFB" w:rsidRPr="006E6DFB">
        <w:t xml:space="preserve"> for that date range</w:t>
      </w:r>
      <w:r w:rsidR="00373E0A">
        <w:t xml:space="preserve"> below</w:t>
      </w:r>
      <w:r w:rsidR="006E6DFB" w:rsidRPr="006E6DFB">
        <w:t xml:space="preserve"> if applicable</w:t>
      </w:r>
      <w:r>
        <w:t xml:space="preserve"> (admission date)</w:t>
      </w:r>
      <w:r w:rsidR="006E6DFB" w:rsidRPr="006E6DFB">
        <w:t>.</w:t>
      </w:r>
    </w:p>
    <w:p w14:paraId="7D750CD5" w14:textId="04640C83" w:rsidR="002B58EB" w:rsidRPr="00810860" w:rsidRDefault="002B58EB" w:rsidP="002B58EB">
      <w:pPr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0D40AADA" wp14:editId="3D8336A8">
                <wp:extent cx="5600700" cy="1724025"/>
                <wp:effectExtent l="0" t="0" r="0" b="0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0700" cy="1724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F3223C" w14:textId="6CC40CF1" w:rsidR="002B58EB" w:rsidRDefault="006E6DFB" w:rsidP="002B58EB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LIST </w:t>
                            </w:r>
                            <w:r w:rsidR="006E68AD">
                              <w:rPr>
                                <w:color w:val="000000" w:themeColor="text1"/>
                              </w:rPr>
                              <w:t xml:space="preserve">OF </w:t>
                            </w:r>
                            <w:r w:rsidR="0055068F">
                              <w:rPr>
                                <w:color w:val="000000" w:themeColor="text1"/>
                              </w:rPr>
                              <w:t>PATIENTS</w:t>
                            </w:r>
                          </w:p>
                          <w:p w14:paraId="38317BDA" w14:textId="2AACB0A9" w:rsidR="00D60770" w:rsidRDefault="00D60770" w:rsidP="002B58EB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tart date: 01/01/2023</w:t>
                            </w:r>
                          </w:p>
                          <w:p w14:paraId="6D4F4482" w14:textId="761755F6" w:rsidR="002B58EB" w:rsidRPr="002B58EB" w:rsidRDefault="00D60770" w:rsidP="002B58EB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End date: 21/04/2023</w:t>
                            </w:r>
                          </w:p>
                          <w:tbl>
                            <w:tblPr>
                              <w:tblStyle w:val="TableGrid"/>
                              <w:tblW w:w="7810" w:type="dxa"/>
                              <w:tblBorders>
                                <w:top w:val="dashed" w:sz="4" w:space="0" w:color="auto"/>
                                <w:left w:val="dashed" w:sz="4" w:space="0" w:color="auto"/>
                                <w:bottom w:val="dashed" w:sz="4" w:space="0" w:color="auto"/>
                                <w:right w:val="dashed" w:sz="4" w:space="0" w:color="auto"/>
                                <w:insideH w:val="dashed" w:sz="4" w:space="0" w:color="auto"/>
                                <w:insideV w:val="dashed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54"/>
                              <w:gridCol w:w="1189"/>
                              <w:gridCol w:w="1651"/>
                              <w:gridCol w:w="1666"/>
                              <w:gridCol w:w="1332"/>
                              <w:gridCol w:w="1318"/>
                            </w:tblGrid>
                            <w:tr w:rsidR="00B17346" w:rsidRPr="002B58EB" w14:paraId="31AA5A55" w14:textId="77777777" w:rsidTr="00D60770">
                              <w:tc>
                                <w:tcPr>
                                  <w:tcW w:w="654" w:type="dxa"/>
                                </w:tcPr>
                                <w:p w14:paraId="15042E88" w14:textId="77777777" w:rsidR="007D32B1" w:rsidRPr="002B58EB" w:rsidRDefault="007D32B1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 w:rsidRPr="002B58EB">
                                    <w:rPr>
                                      <w:color w:val="000000" w:themeColor="text1"/>
                                    </w:rPr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1189" w:type="dxa"/>
                                </w:tcPr>
                                <w:p w14:paraId="5C79E242" w14:textId="70C63917" w:rsidR="007D32B1" w:rsidRPr="002B58EB" w:rsidRDefault="000A5816" w:rsidP="002B58EB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atient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 xml:space="preserve"> Id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</w:tcPr>
                                <w:p w14:paraId="4AE9E96C" w14:textId="0F8ABB20" w:rsidR="007D32B1" w:rsidRPr="002B58EB" w:rsidRDefault="00B17346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Style w:val="normaltextrun"/>
                                      <w:rFonts w:ascii="Calibri" w:hAnsi="Calibri" w:cs="Calibri"/>
                                      <w:color w:val="000000"/>
                                      <w:bdr w:val="none" w:sz="0" w:space="0" w:color="auto" w:frame="1"/>
                                    </w:rPr>
                                    <w:t>Admission</w:t>
                                  </w:r>
                                  <w:r w:rsidR="006E68AD">
                                    <w:rPr>
                                      <w:rStyle w:val="normaltextrun"/>
                                      <w:rFonts w:ascii="Calibri" w:hAnsi="Calibri" w:cs="Calibri"/>
                                      <w:color w:val="000000"/>
                                      <w:bdr w:val="none" w:sz="0" w:space="0" w:color="auto" w:frame="1"/>
                                    </w:rPr>
                                    <w:t xml:space="preserve"> 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1666" w:type="dxa"/>
                                </w:tcPr>
                                <w:p w14:paraId="352AC17C" w14:textId="10493D0D" w:rsidR="007D32B1" w:rsidRDefault="00B17346" w:rsidP="007D32B1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Full name</w:t>
                                  </w:r>
                                </w:p>
                              </w:tc>
                              <w:tc>
                                <w:tcPr>
                                  <w:tcW w:w="1332" w:type="dxa"/>
                                </w:tcPr>
                                <w:p w14:paraId="0AACC036" w14:textId="11C47F2F" w:rsidR="007D32B1" w:rsidRPr="002B58EB" w:rsidRDefault="00B17346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hone</w:t>
                                  </w:r>
                                </w:p>
                              </w:tc>
                              <w:tc>
                                <w:tcPr>
                                  <w:tcW w:w="1318" w:type="dxa"/>
                                </w:tcPr>
                                <w:p w14:paraId="20568148" w14:textId="1E50990D" w:rsidR="007D32B1" w:rsidRPr="002B58EB" w:rsidRDefault="00B17346" w:rsidP="00B17346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Style w:val="normaltextrun"/>
                                      <w:rFonts w:ascii="Calibri" w:hAnsi="Calibri" w:cs="Calibri"/>
                                      <w:color w:val="000000"/>
                                      <w:bdr w:val="none" w:sz="0" w:space="0" w:color="auto" w:frame="1"/>
                                    </w:rPr>
                                    <w:t>Diagnosis</w:t>
                                  </w:r>
                                </w:p>
                              </w:tc>
                            </w:tr>
                            <w:tr w:rsidR="00B17346" w:rsidRPr="002B58EB" w14:paraId="343CD1BA" w14:textId="77777777" w:rsidTr="00D60770">
                              <w:tc>
                                <w:tcPr>
                                  <w:tcW w:w="654" w:type="dxa"/>
                                </w:tcPr>
                                <w:p w14:paraId="6F584B0A" w14:textId="77777777" w:rsidR="007D32B1" w:rsidRPr="002B58EB" w:rsidRDefault="007D32B1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 w:rsidRPr="002B58EB">
                                    <w:rPr>
                                      <w:color w:val="000000" w:themeColor="text1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189" w:type="dxa"/>
                                </w:tcPr>
                                <w:p w14:paraId="2943A882" w14:textId="19E161BA" w:rsidR="007D32B1" w:rsidRPr="002B58EB" w:rsidRDefault="000A5816" w:rsidP="002B58EB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>0006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</w:tcPr>
                                <w:p w14:paraId="23A45008" w14:textId="79CE521F" w:rsidR="007D32B1" w:rsidRPr="002B58EB" w:rsidRDefault="007D32B1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0/01/202</w:t>
                                  </w:r>
                                  <w:r w:rsidR="00B17346">
                                    <w:rPr>
                                      <w:color w:val="000000" w:themeColor="text1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666" w:type="dxa"/>
                                </w:tcPr>
                                <w:p w14:paraId="6BF12CAC" w14:textId="5BA5499F" w:rsidR="007D32B1" w:rsidRDefault="006E68AD" w:rsidP="007D32B1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Cir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 xml:space="preserve"> Smith</w:t>
                                  </w:r>
                                </w:p>
                              </w:tc>
                              <w:tc>
                                <w:tcPr>
                                  <w:tcW w:w="1332" w:type="dxa"/>
                                </w:tcPr>
                                <w:p w14:paraId="719EFD59" w14:textId="6E9CB224" w:rsidR="007D32B1" w:rsidRPr="002B58EB" w:rsidRDefault="00B17346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09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>3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>9064869</w:t>
                                  </w:r>
                                </w:p>
                              </w:tc>
                              <w:tc>
                                <w:tcPr>
                                  <w:tcW w:w="1318" w:type="dxa"/>
                                </w:tcPr>
                                <w:p w14:paraId="7B6A333E" w14:textId="00AFC0BF" w:rsidR="007D32B1" w:rsidRPr="002B58EB" w:rsidRDefault="006E68AD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F</w:t>
                                  </w:r>
                                  <w:r w:rsidR="00B17346">
                                    <w:rPr>
                                      <w:color w:val="000000" w:themeColor="text1"/>
                                    </w:rPr>
                                    <w:t>lu</w:t>
                                  </w:r>
                                </w:p>
                              </w:tc>
                            </w:tr>
                            <w:tr w:rsidR="00B17346" w:rsidRPr="002B58EB" w14:paraId="2632E651" w14:textId="77777777" w:rsidTr="00D60770">
                              <w:tc>
                                <w:tcPr>
                                  <w:tcW w:w="654" w:type="dxa"/>
                                </w:tcPr>
                                <w:p w14:paraId="1C469E52" w14:textId="77777777" w:rsidR="007D32B1" w:rsidRPr="002B58EB" w:rsidRDefault="007D32B1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 w:rsidRPr="002B58EB">
                                    <w:rPr>
                                      <w:color w:val="000000" w:themeColor="text1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89" w:type="dxa"/>
                                </w:tcPr>
                                <w:p w14:paraId="5C3469C8" w14:textId="766ED211" w:rsidR="007D32B1" w:rsidRPr="002B58EB" w:rsidRDefault="000A5816" w:rsidP="002B58EB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>0007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</w:tcPr>
                                <w:p w14:paraId="61CB0E1F" w14:textId="5C46E0C1" w:rsidR="007D32B1" w:rsidRPr="002B58EB" w:rsidRDefault="007D32B1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0/</w:t>
                                  </w:r>
                                  <w:r w:rsidR="00B17346">
                                    <w:rPr>
                                      <w:color w:val="000000" w:themeColor="text1"/>
                                    </w:rPr>
                                    <w:t>04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>/202</w:t>
                                  </w:r>
                                  <w:r w:rsidR="00B17346">
                                    <w:rPr>
                                      <w:color w:val="000000" w:themeColor="text1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666" w:type="dxa"/>
                                </w:tcPr>
                                <w:p w14:paraId="58D24A34" w14:textId="60722AD0" w:rsidR="007D32B1" w:rsidRDefault="007D32B1" w:rsidP="007D32B1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Bill Jamie</w:t>
                                  </w:r>
                                </w:p>
                              </w:tc>
                              <w:tc>
                                <w:tcPr>
                                  <w:tcW w:w="1332" w:type="dxa"/>
                                </w:tcPr>
                                <w:p w14:paraId="45E9ADC1" w14:textId="3AB4660A" w:rsidR="007D32B1" w:rsidRPr="002B58EB" w:rsidRDefault="00B17346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093212349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318" w:type="dxa"/>
                                </w:tcPr>
                                <w:p w14:paraId="30BB8D92" w14:textId="7AD56603" w:rsidR="007D32B1" w:rsidRPr="002B58EB" w:rsidRDefault="006E68AD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F</w:t>
                                  </w:r>
                                  <w:r w:rsidR="00B17346">
                                    <w:rPr>
                                      <w:color w:val="000000" w:themeColor="text1"/>
                                    </w:rPr>
                                    <w:t>ever</w:t>
                                  </w:r>
                                </w:p>
                              </w:tc>
                            </w:tr>
                            <w:tr w:rsidR="00B17346" w:rsidRPr="002B58EB" w14:paraId="472CCD43" w14:textId="77777777" w:rsidTr="00D60770">
                              <w:tc>
                                <w:tcPr>
                                  <w:tcW w:w="654" w:type="dxa"/>
                                </w:tcPr>
                                <w:p w14:paraId="09BA87D2" w14:textId="77777777" w:rsidR="007D32B1" w:rsidRPr="002B58EB" w:rsidRDefault="007D32B1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 w:rsidRPr="002B58EB">
                                    <w:rPr>
                                      <w:color w:val="000000" w:themeColor="text1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89" w:type="dxa"/>
                                </w:tcPr>
                                <w:p w14:paraId="53F94753" w14:textId="147DCA8B" w:rsidR="007D32B1" w:rsidRPr="002B58EB" w:rsidRDefault="000A5816" w:rsidP="002B58EB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>0008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</w:tcPr>
                                <w:p w14:paraId="1D32124C" w14:textId="4C6876A2" w:rsidR="007D32B1" w:rsidRPr="002B58EB" w:rsidRDefault="007D32B1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</w:t>
                                  </w:r>
                                  <w:r w:rsidR="00B17346">
                                    <w:rPr>
                                      <w:color w:val="000000" w:themeColor="text1"/>
                                    </w:rPr>
                                    <w:t>1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>/</w:t>
                                  </w:r>
                                  <w:r w:rsidR="00B17346">
                                    <w:rPr>
                                      <w:color w:val="000000" w:themeColor="text1"/>
                                    </w:rPr>
                                    <w:t>04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>/202</w:t>
                                  </w:r>
                                  <w:r w:rsidR="00B17346">
                                    <w:rPr>
                                      <w:color w:val="000000" w:themeColor="text1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666" w:type="dxa"/>
                                </w:tcPr>
                                <w:p w14:paraId="38BE0314" w14:textId="5BE7D088" w:rsidR="007D32B1" w:rsidRDefault="006E68AD" w:rsidP="007D32B1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Ann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 xml:space="preserve"> Smith</w:t>
                                  </w:r>
                                </w:p>
                              </w:tc>
                              <w:tc>
                                <w:tcPr>
                                  <w:tcW w:w="1332" w:type="dxa"/>
                                </w:tcPr>
                                <w:p w14:paraId="24F4AA9A" w14:textId="29E7F230" w:rsidR="007D32B1" w:rsidRPr="002B58EB" w:rsidRDefault="00B17346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085332145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318" w:type="dxa"/>
                                </w:tcPr>
                                <w:p w14:paraId="5941AA3D" w14:textId="0C61B925" w:rsidR="007D32B1" w:rsidRPr="002B58EB" w:rsidRDefault="006E68AD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C</w:t>
                                  </w:r>
                                  <w:r w:rsidR="00B17346">
                                    <w:rPr>
                                      <w:color w:val="000000" w:themeColor="text1"/>
                                    </w:rPr>
                                    <w:t>o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>ugh</w:t>
                                  </w:r>
                                </w:p>
                              </w:tc>
                            </w:tr>
                            <w:tr w:rsidR="00B17346" w:rsidRPr="002B58EB" w14:paraId="548AA395" w14:textId="77777777" w:rsidTr="00D60770">
                              <w:tc>
                                <w:tcPr>
                                  <w:tcW w:w="654" w:type="dxa"/>
                                </w:tcPr>
                                <w:p w14:paraId="1CCB5AC9" w14:textId="38CFED6B" w:rsidR="007D32B1" w:rsidRPr="002B58EB" w:rsidRDefault="000A5816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189" w:type="dxa"/>
                                </w:tcPr>
                                <w:p w14:paraId="40668386" w14:textId="4A1D9565" w:rsidR="007D32B1" w:rsidRPr="002B58EB" w:rsidRDefault="000A5816" w:rsidP="002B58EB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0009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</w:tcPr>
                                <w:p w14:paraId="37D06F7E" w14:textId="538A1D55" w:rsidR="007D32B1" w:rsidRPr="002B58EB" w:rsidRDefault="00B17346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20/04/2023</w:t>
                                  </w:r>
                                </w:p>
                              </w:tc>
                              <w:tc>
                                <w:tcPr>
                                  <w:tcW w:w="1666" w:type="dxa"/>
                                </w:tcPr>
                                <w:p w14:paraId="58739B64" w14:textId="15AAD7C2" w:rsidR="007D32B1" w:rsidRDefault="00B17346" w:rsidP="007D32B1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 xml:space="preserve">Ronaldo </w:t>
                                  </w:r>
                                  <w:proofErr w:type="spellStart"/>
                                  <w:r>
                                    <w:rPr>
                                      <w:color w:val="000000" w:themeColor="text1"/>
                                    </w:rPr>
                                    <w:t>Delim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32" w:type="dxa"/>
                                </w:tcPr>
                                <w:p w14:paraId="5251F702" w14:textId="3AE5481D" w:rsidR="007D32B1" w:rsidRPr="002B58EB" w:rsidRDefault="00B17346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02734569</w:t>
                                  </w:r>
                                  <w:r w:rsidR="007D32B1">
                                    <w:rPr>
                                      <w:color w:val="000000" w:themeColor="text1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318" w:type="dxa"/>
                                </w:tcPr>
                                <w:p w14:paraId="2D7DF772" w14:textId="1C086FE0" w:rsidR="007D32B1" w:rsidRPr="002B58EB" w:rsidRDefault="006E68AD" w:rsidP="002B58EB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flu</w:t>
                                  </w:r>
                                </w:p>
                              </w:tc>
                            </w:tr>
                          </w:tbl>
                          <w:p w14:paraId="65B27CCB" w14:textId="77777777" w:rsidR="002B58EB" w:rsidRPr="002B58EB" w:rsidRDefault="002B58EB" w:rsidP="002B58EB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B6A66A5" w14:textId="77777777" w:rsidR="002B58EB" w:rsidRPr="002B58EB" w:rsidRDefault="002B58EB" w:rsidP="002B58EB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BF074D4" w14:textId="77777777" w:rsidR="002B58EB" w:rsidRPr="002B58EB" w:rsidRDefault="002B58EB" w:rsidP="002B58EB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D40AADA" id="Rectangle 2" o:spid="_x0000_s1026" style="width:441pt;height:13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" filled="f" stroked="f" strokeweight="1pt">
                <v:textbox>
                  <w:txbxContent>
                    <w:p w14:paraId="27F3223C" w14:textId="6CC40CF1" w:rsidR="002B58EB" w:rsidRDefault="006E6DFB" w:rsidP="002B58EB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LIST </w:t>
                      </w:r>
                      <w:r w:rsidR="006E68AD">
                        <w:rPr>
                          <w:color w:val="000000" w:themeColor="text1"/>
                        </w:rPr>
                        <w:t xml:space="preserve">OF </w:t>
                      </w:r>
                      <w:r w:rsidR="0055068F">
                        <w:rPr>
                          <w:color w:val="000000" w:themeColor="text1"/>
                        </w:rPr>
                        <w:t>PATIENTS</w:t>
                      </w:r>
                    </w:p>
                    <w:p w14:paraId="38317BDA" w14:textId="2AACB0A9" w:rsidR="00D60770" w:rsidRDefault="00D60770" w:rsidP="002B58EB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Start date: 01/01/2023</w:t>
                      </w:r>
                    </w:p>
                    <w:p w14:paraId="6D4F4482" w14:textId="761755F6" w:rsidR="002B58EB" w:rsidRPr="002B58EB" w:rsidRDefault="00D60770" w:rsidP="002B58EB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End date: 21/04/2023</w:t>
                      </w:r>
                    </w:p>
                    <w:tbl>
                      <w:tblPr>
                        <w:tblStyle w:val="TableGrid"/>
                        <w:tblW w:w="7810" w:type="dxa"/>
                        <w:tblBorders>
                          <w:top w:val="dashed" w:sz="4" w:space="0" w:color="auto"/>
                          <w:left w:val="dashed" w:sz="4" w:space="0" w:color="auto"/>
                          <w:bottom w:val="dashed" w:sz="4" w:space="0" w:color="auto"/>
                          <w:right w:val="dashed" w:sz="4" w:space="0" w:color="auto"/>
                          <w:insideH w:val="dashed" w:sz="4" w:space="0" w:color="auto"/>
                          <w:insideV w:val="dashed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54"/>
                        <w:gridCol w:w="1189"/>
                        <w:gridCol w:w="1651"/>
                        <w:gridCol w:w="1666"/>
                        <w:gridCol w:w="1332"/>
                        <w:gridCol w:w="1318"/>
                      </w:tblGrid>
                      <w:tr w:rsidR="00B17346" w:rsidRPr="002B58EB" w14:paraId="31AA5A55" w14:textId="77777777" w:rsidTr="00D60770">
                        <w:tc>
                          <w:tcPr>
                            <w:tcW w:w="654" w:type="dxa"/>
                          </w:tcPr>
                          <w:p w14:paraId="15042E88" w14:textId="77777777" w:rsidR="007D32B1" w:rsidRPr="002B58EB" w:rsidRDefault="007D32B1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 w:rsidRPr="002B58EB">
                              <w:rPr>
                                <w:color w:val="000000" w:themeColor="text1"/>
                              </w:rPr>
                              <w:t>No.</w:t>
                            </w:r>
                          </w:p>
                        </w:tc>
                        <w:tc>
                          <w:tcPr>
                            <w:tcW w:w="1189" w:type="dxa"/>
                          </w:tcPr>
                          <w:p w14:paraId="5C79E242" w14:textId="70C63917" w:rsidR="007D32B1" w:rsidRPr="002B58EB" w:rsidRDefault="000A5816" w:rsidP="002B58EB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tient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 xml:space="preserve"> Id</w:t>
                            </w:r>
                          </w:p>
                        </w:tc>
                        <w:tc>
                          <w:tcPr>
                            <w:tcW w:w="1651" w:type="dxa"/>
                          </w:tcPr>
                          <w:p w14:paraId="4AE9E96C" w14:textId="0F8ABB20" w:rsidR="007D32B1" w:rsidRPr="002B58EB" w:rsidRDefault="00B17346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bdr w:val="none" w:sz="0" w:space="0" w:color="auto" w:frame="1"/>
                              </w:rPr>
                              <w:t>Admission</w:t>
                            </w:r>
                            <w:r w:rsidR="006E68AD"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bdr w:val="none" w:sz="0" w:space="0" w:color="auto" w:frame="1"/>
                              </w:rPr>
                              <w:t xml:space="preserve"> 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>Date</w:t>
                            </w:r>
                          </w:p>
                        </w:tc>
                        <w:tc>
                          <w:tcPr>
                            <w:tcW w:w="1666" w:type="dxa"/>
                          </w:tcPr>
                          <w:p w14:paraId="352AC17C" w14:textId="10493D0D" w:rsidR="007D32B1" w:rsidRDefault="00B17346" w:rsidP="007D32B1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ull name</w:t>
                            </w:r>
                          </w:p>
                        </w:tc>
                        <w:tc>
                          <w:tcPr>
                            <w:tcW w:w="1332" w:type="dxa"/>
                          </w:tcPr>
                          <w:p w14:paraId="0AACC036" w14:textId="11C47F2F" w:rsidR="007D32B1" w:rsidRPr="002B58EB" w:rsidRDefault="00B17346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hone</w:t>
                            </w:r>
                          </w:p>
                        </w:tc>
                        <w:tc>
                          <w:tcPr>
                            <w:tcW w:w="1318" w:type="dxa"/>
                          </w:tcPr>
                          <w:p w14:paraId="20568148" w14:textId="1E50990D" w:rsidR="007D32B1" w:rsidRPr="002B58EB" w:rsidRDefault="00B17346" w:rsidP="00B17346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bdr w:val="none" w:sz="0" w:space="0" w:color="auto" w:frame="1"/>
                              </w:rPr>
                              <w:t>Diagnosis</w:t>
                            </w:r>
                          </w:p>
                        </w:tc>
                      </w:tr>
                      <w:tr w:rsidR="00B17346" w:rsidRPr="002B58EB" w14:paraId="343CD1BA" w14:textId="77777777" w:rsidTr="00D60770">
                        <w:tc>
                          <w:tcPr>
                            <w:tcW w:w="654" w:type="dxa"/>
                          </w:tcPr>
                          <w:p w14:paraId="6F584B0A" w14:textId="77777777" w:rsidR="007D32B1" w:rsidRPr="002B58EB" w:rsidRDefault="007D32B1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 w:rsidRPr="002B58EB">
                              <w:rPr>
                                <w:color w:val="000000" w:themeColor="text1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189" w:type="dxa"/>
                          </w:tcPr>
                          <w:p w14:paraId="2943A882" w14:textId="19E161BA" w:rsidR="007D32B1" w:rsidRPr="002B58EB" w:rsidRDefault="000A5816" w:rsidP="002B58EB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>0006</w:t>
                            </w:r>
                          </w:p>
                        </w:tc>
                        <w:tc>
                          <w:tcPr>
                            <w:tcW w:w="1651" w:type="dxa"/>
                          </w:tcPr>
                          <w:p w14:paraId="23A45008" w14:textId="79CE521F" w:rsidR="007D32B1" w:rsidRPr="002B58EB" w:rsidRDefault="007D32B1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0/01/202</w:t>
                            </w:r>
                            <w:r w:rsidR="00B17346">
                              <w:rPr>
                                <w:color w:val="000000" w:themeColor="text1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666" w:type="dxa"/>
                          </w:tcPr>
                          <w:p w14:paraId="6BF12CAC" w14:textId="5BA5499F" w:rsidR="007D32B1" w:rsidRDefault="006E68AD" w:rsidP="007D32B1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ir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 xml:space="preserve"> Smith</w:t>
                            </w:r>
                          </w:p>
                        </w:tc>
                        <w:tc>
                          <w:tcPr>
                            <w:tcW w:w="1332" w:type="dxa"/>
                          </w:tcPr>
                          <w:p w14:paraId="719EFD59" w14:textId="6E9CB224" w:rsidR="007D32B1" w:rsidRPr="002B58EB" w:rsidRDefault="00B17346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09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>3</w:t>
                            </w:r>
                            <w:r>
                              <w:rPr>
                                <w:color w:val="000000" w:themeColor="text1"/>
                              </w:rPr>
                              <w:t>9064869</w:t>
                            </w:r>
                          </w:p>
                        </w:tc>
                        <w:tc>
                          <w:tcPr>
                            <w:tcW w:w="1318" w:type="dxa"/>
                          </w:tcPr>
                          <w:p w14:paraId="7B6A333E" w14:textId="00AFC0BF" w:rsidR="007D32B1" w:rsidRPr="002B58EB" w:rsidRDefault="006E68AD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</w:t>
                            </w:r>
                            <w:r w:rsidR="00B17346">
                              <w:rPr>
                                <w:color w:val="000000" w:themeColor="text1"/>
                              </w:rPr>
                              <w:t>lu</w:t>
                            </w:r>
                          </w:p>
                        </w:tc>
                      </w:tr>
                      <w:tr w:rsidR="00B17346" w:rsidRPr="002B58EB" w14:paraId="2632E651" w14:textId="77777777" w:rsidTr="00D60770">
                        <w:tc>
                          <w:tcPr>
                            <w:tcW w:w="654" w:type="dxa"/>
                          </w:tcPr>
                          <w:p w14:paraId="1C469E52" w14:textId="77777777" w:rsidR="007D32B1" w:rsidRPr="002B58EB" w:rsidRDefault="007D32B1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 w:rsidRPr="002B58EB">
                              <w:rPr>
                                <w:color w:val="000000" w:themeColor="text1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89" w:type="dxa"/>
                          </w:tcPr>
                          <w:p w14:paraId="5C3469C8" w14:textId="766ED211" w:rsidR="007D32B1" w:rsidRPr="002B58EB" w:rsidRDefault="000A5816" w:rsidP="002B58EB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>0007</w:t>
                            </w:r>
                          </w:p>
                        </w:tc>
                        <w:tc>
                          <w:tcPr>
                            <w:tcW w:w="1651" w:type="dxa"/>
                          </w:tcPr>
                          <w:p w14:paraId="61CB0E1F" w14:textId="5C46E0C1" w:rsidR="007D32B1" w:rsidRPr="002B58EB" w:rsidRDefault="007D32B1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0/</w:t>
                            </w:r>
                            <w:r w:rsidR="00B17346">
                              <w:rPr>
                                <w:color w:val="000000" w:themeColor="text1"/>
                              </w:rPr>
                              <w:t>04</w:t>
                            </w:r>
                            <w:r>
                              <w:rPr>
                                <w:color w:val="000000" w:themeColor="text1"/>
                              </w:rPr>
                              <w:t>/202</w:t>
                            </w:r>
                            <w:r w:rsidR="00B17346">
                              <w:rPr>
                                <w:color w:val="000000" w:themeColor="text1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666" w:type="dxa"/>
                          </w:tcPr>
                          <w:p w14:paraId="58D24A34" w14:textId="60722AD0" w:rsidR="007D32B1" w:rsidRDefault="007D32B1" w:rsidP="007D32B1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Bill Jamie</w:t>
                            </w:r>
                          </w:p>
                        </w:tc>
                        <w:tc>
                          <w:tcPr>
                            <w:tcW w:w="1332" w:type="dxa"/>
                          </w:tcPr>
                          <w:p w14:paraId="45E9ADC1" w14:textId="3AB4660A" w:rsidR="007D32B1" w:rsidRPr="002B58EB" w:rsidRDefault="00B17346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093212349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318" w:type="dxa"/>
                          </w:tcPr>
                          <w:p w14:paraId="30BB8D92" w14:textId="7AD56603" w:rsidR="007D32B1" w:rsidRPr="002B58EB" w:rsidRDefault="006E68AD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</w:t>
                            </w:r>
                            <w:r w:rsidR="00B17346">
                              <w:rPr>
                                <w:color w:val="000000" w:themeColor="text1"/>
                              </w:rPr>
                              <w:t>ever</w:t>
                            </w:r>
                          </w:p>
                        </w:tc>
                      </w:tr>
                      <w:tr w:rsidR="00B17346" w:rsidRPr="002B58EB" w14:paraId="472CCD43" w14:textId="77777777" w:rsidTr="00D60770">
                        <w:tc>
                          <w:tcPr>
                            <w:tcW w:w="654" w:type="dxa"/>
                          </w:tcPr>
                          <w:p w14:paraId="09BA87D2" w14:textId="77777777" w:rsidR="007D32B1" w:rsidRPr="002B58EB" w:rsidRDefault="007D32B1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 w:rsidRPr="002B58EB">
                              <w:rPr>
                                <w:color w:val="000000" w:themeColor="text1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89" w:type="dxa"/>
                          </w:tcPr>
                          <w:p w14:paraId="53F94753" w14:textId="147DCA8B" w:rsidR="007D32B1" w:rsidRPr="002B58EB" w:rsidRDefault="000A5816" w:rsidP="002B58EB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>0008</w:t>
                            </w:r>
                          </w:p>
                        </w:tc>
                        <w:tc>
                          <w:tcPr>
                            <w:tcW w:w="1651" w:type="dxa"/>
                          </w:tcPr>
                          <w:p w14:paraId="1D32124C" w14:textId="4C6876A2" w:rsidR="007D32B1" w:rsidRPr="002B58EB" w:rsidRDefault="007D32B1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</w:t>
                            </w:r>
                            <w:r w:rsidR="00B17346">
                              <w:rPr>
                                <w:color w:val="000000" w:themeColor="text1"/>
                              </w:rPr>
                              <w:t>1</w:t>
                            </w:r>
                            <w:r>
                              <w:rPr>
                                <w:color w:val="000000" w:themeColor="text1"/>
                              </w:rPr>
                              <w:t>/</w:t>
                            </w:r>
                            <w:r w:rsidR="00B17346">
                              <w:rPr>
                                <w:color w:val="000000" w:themeColor="text1"/>
                              </w:rPr>
                              <w:t>04</w:t>
                            </w:r>
                            <w:r>
                              <w:rPr>
                                <w:color w:val="000000" w:themeColor="text1"/>
                              </w:rPr>
                              <w:t>/202</w:t>
                            </w:r>
                            <w:r w:rsidR="00B17346">
                              <w:rPr>
                                <w:color w:val="000000" w:themeColor="text1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666" w:type="dxa"/>
                          </w:tcPr>
                          <w:p w14:paraId="38BE0314" w14:textId="5BE7D088" w:rsidR="007D32B1" w:rsidRDefault="006E68AD" w:rsidP="007D32B1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nn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 xml:space="preserve"> Smith</w:t>
                            </w:r>
                          </w:p>
                        </w:tc>
                        <w:tc>
                          <w:tcPr>
                            <w:tcW w:w="1332" w:type="dxa"/>
                          </w:tcPr>
                          <w:p w14:paraId="24F4AA9A" w14:textId="29E7F230" w:rsidR="007D32B1" w:rsidRPr="002B58EB" w:rsidRDefault="00B17346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085332145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318" w:type="dxa"/>
                          </w:tcPr>
                          <w:p w14:paraId="5941AA3D" w14:textId="0C61B925" w:rsidR="007D32B1" w:rsidRPr="002B58EB" w:rsidRDefault="006E68AD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</w:t>
                            </w:r>
                            <w:r w:rsidR="00B17346">
                              <w:rPr>
                                <w:color w:val="000000" w:themeColor="text1"/>
                              </w:rPr>
                              <w:t>o</w:t>
                            </w:r>
                            <w:r>
                              <w:rPr>
                                <w:color w:val="000000" w:themeColor="text1"/>
                              </w:rPr>
                              <w:t>ugh</w:t>
                            </w:r>
                          </w:p>
                        </w:tc>
                      </w:tr>
                      <w:tr w:rsidR="00B17346" w:rsidRPr="002B58EB" w14:paraId="548AA395" w14:textId="77777777" w:rsidTr="00D60770">
                        <w:tc>
                          <w:tcPr>
                            <w:tcW w:w="654" w:type="dxa"/>
                          </w:tcPr>
                          <w:p w14:paraId="1CCB5AC9" w14:textId="38CFED6B" w:rsidR="007D32B1" w:rsidRPr="002B58EB" w:rsidRDefault="000A5816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189" w:type="dxa"/>
                          </w:tcPr>
                          <w:p w14:paraId="40668386" w14:textId="4A1D9565" w:rsidR="007D32B1" w:rsidRPr="002B58EB" w:rsidRDefault="000A5816" w:rsidP="002B58EB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0009</w:t>
                            </w:r>
                          </w:p>
                        </w:tc>
                        <w:tc>
                          <w:tcPr>
                            <w:tcW w:w="1651" w:type="dxa"/>
                          </w:tcPr>
                          <w:p w14:paraId="37D06F7E" w14:textId="538A1D55" w:rsidR="007D32B1" w:rsidRPr="002B58EB" w:rsidRDefault="00B17346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20/04/2023</w:t>
                            </w:r>
                          </w:p>
                        </w:tc>
                        <w:tc>
                          <w:tcPr>
                            <w:tcW w:w="1666" w:type="dxa"/>
                          </w:tcPr>
                          <w:p w14:paraId="58739B64" w14:textId="15AAD7C2" w:rsidR="007D32B1" w:rsidRDefault="00B17346" w:rsidP="007D32B1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Ronaldo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Delima</w:t>
                            </w:r>
                            <w:proofErr w:type="spellEnd"/>
                          </w:p>
                        </w:tc>
                        <w:tc>
                          <w:tcPr>
                            <w:tcW w:w="1332" w:type="dxa"/>
                          </w:tcPr>
                          <w:p w14:paraId="5251F702" w14:textId="3AE5481D" w:rsidR="007D32B1" w:rsidRPr="002B58EB" w:rsidRDefault="00B17346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02734569</w:t>
                            </w:r>
                            <w:r w:rsidR="007D32B1">
                              <w:rPr>
                                <w:color w:val="000000" w:themeColor="text1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318" w:type="dxa"/>
                          </w:tcPr>
                          <w:p w14:paraId="2D7DF772" w14:textId="1C086FE0" w:rsidR="007D32B1" w:rsidRPr="002B58EB" w:rsidRDefault="006E68AD" w:rsidP="002B58EB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lu</w:t>
                            </w:r>
                          </w:p>
                        </w:tc>
                      </w:tr>
                    </w:tbl>
                    <w:p w14:paraId="65B27CCB" w14:textId="77777777" w:rsidR="002B58EB" w:rsidRPr="002B58EB" w:rsidRDefault="002B58EB" w:rsidP="002B58EB">
                      <w:pPr>
                        <w:rPr>
                          <w:color w:val="000000" w:themeColor="text1"/>
                        </w:rPr>
                      </w:pPr>
                    </w:p>
                    <w:p w14:paraId="0B6A66A5" w14:textId="77777777" w:rsidR="002B58EB" w:rsidRPr="002B58EB" w:rsidRDefault="002B58EB" w:rsidP="002B58EB">
                      <w:pPr>
                        <w:rPr>
                          <w:color w:val="000000" w:themeColor="text1"/>
                        </w:rPr>
                      </w:pPr>
                    </w:p>
                    <w:p w14:paraId="0BF074D4" w14:textId="77777777" w:rsidR="002B58EB" w:rsidRPr="002B58EB" w:rsidRDefault="002B58EB" w:rsidP="002B58EB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DF7A707" w14:textId="0451FDB0" w:rsidR="00C85E01" w:rsidRDefault="00C85E01" w:rsidP="00C85E01">
      <w:pPr>
        <w:pStyle w:val="Heading1"/>
      </w:pPr>
      <w:r>
        <w:t xml:space="preserve">Sort </w:t>
      </w:r>
      <w:r w:rsidR="00B57461">
        <w:t>patient</w:t>
      </w:r>
      <w:r>
        <w:t>s</w:t>
      </w:r>
      <w:r w:rsidR="003668A5">
        <w:t xml:space="preserve"> – </w:t>
      </w:r>
      <w:r w:rsidR="001F6568">
        <w:t>5</w:t>
      </w:r>
      <w:r w:rsidR="003668A5">
        <w:t>0 LOC</w:t>
      </w:r>
    </w:p>
    <w:p w14:paraId="50CFB26D" w14:textId="2DDAB5E4" w:rsidR="00C85E01" w:rsidRDefault="00C85E01" w:rsidP="00C85E01">
      <w:pPr>
        <w:pStyle w:val="ListU1"/>
      </w:pPr>
      <w:r>
        <w:t>Require input</w:t>
      </w:r>
      <w:r w:rsidR="006E68AD">
        <w:t>ting</w:t>
      </w:r>
      <w:r>
        <w:t xml:space="preserve"> a sort</w:t>
      </w:r>
      <w:r w:rsidR="001F6568">
        <w:t>ed</w:t>
      </w:r>
      <w:r>
        <w:t xml:space="preserve"> field (</w:t>
      </w:r>
      <w:r w:rsidR="00B57461">
        <w:t>patient</w:t>
      </w:r>
      <w:r>
        <w:t xml:space="preserve"> </w:t>
      </w:r>
      <w:r w:rsidRPr="00A40381">
        <w:t xml:space="preserve">id or </w:t>
      </w:r>
      <w:r w:rsidR="00B57461">
        <w:t>patient</w:t>
      </w:r>
      <w:r w:rsidR="006E68AD">
        <w:t>’s name</w:t>
      </w:r>
      <w:r>
        <w:t xml:space="preserve"> or) and </w:t>
      </w:r>
      <w:r w:rsidR="00F21731">
        <w:t xml:space="preserve">the </w:t>
      </w:r>
      <w:r>
        <w:t xml:space="preserve">sort </w:t>
      </w:r>
      <w:r w:rsidR="00B57461">
        <w:t>patient</w:t>
      </w:r>
      <w:r>
        <w:t xml:space="preserve"> (ASC, DESC).</w:t>
      </w:r>
    </w:p>
    <w:p w14:paraId="4AFCE0C8" w14:textId="4F7B7988" w:rsidR="00C85E01" w:rsidRDefault="00C85E01" w:rsidP="00C85E01">
      <w:pPr>
        <w:pStyle w:val="ListU1"/>
      </w:pPr>
      <w:r>
        <w:t xml:space="preserve">Sort and display the </w:t>
      </w:r>
      <w:r w:rsidRPr="00810860">
        <w:t>collection</w:t>
      </w:r>
      <w:r>
        <w:t xml:space="preserve"> of </w:t>
      </w:r>
      <w:r w:rsidR="00B57461">
        <w:t>patient</w:t>
      </w:r>
      <w:r>
        <w:t>s as below.</w:t>
      </w:r>
    </w:p>
    <w:p w14:paraId="09284031" w14:textId="06785E15" w:rsidR="00C85E01" w:rsidRPr="00810860" w:rsidRDefault="00C85E01" w:rsidP="00C85E01">
      <w:pPr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2BE10DD" wp14:editId="7597DA3E">
                <wp:extent cx="5295900" cy="1785937"/>
                <wp:effectExtent l="0" t="0" r="0" b="0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5900" cy="17859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6F873" w14:textId="2A094CDF" w:rsidR="00C85E01" w:rsidRDefault="00C85E01" w:rsidP="00C85E01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LIST </w:t>
                            </w:r>
                            <w:r w:rsidR="00FB29AF">
                              <w:rPr>
                                <w:color w:val="000000" w:themeColor="text1"/>
                              </w:rPr>
                              <w:t xml:space="preserve">OF </w:t>
                            </w:r>
                            <w:r w:rsidR="006E68AD">
                              <w:rPr>
                                <w:color w:val="000000" w:themeColor="text1"/>
                              </w:rPr>
                              <w:t>PATIENTS</w:t>
                            </w:r>
                          </w:p>
                          <w:p w14:paraId="25115A9A" w14:textId="6DD4A0D2" w:rsidR="00C85E01" w:rsidRDefault="00C85E01" w:rsidP="00C85E01">
                            <w:pPr>
                              <w:tabs>
                                <w:tab w:val="left" w:pos="990"/>
                              </w:tabs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ort</w:t>
                            </w:r>
                            <w:r w:rsidR="00FB29AF">
                              <w:rPr>
                                <w:color w:val="000000" w:themeColor="text1"/>
                              </w:rPr>
                              <w:t>ed by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: </w:t>
                            </w:r>
                            <w:r w:rsidR="006E68AD">
                              <w:rPr>
                                <w:color w:val="000000" w:themeColor="text1"/>
                              </w:rPr>
                              <w:t>patient’s name</w:t>
                            </w:r>
                          </w:p>
                          <w:p w14:paraId="60323C64" w14:textId="112A97AC" w:rsidR="00C85E01" w:rsidRDefault="00C85E01" w:rsidP="00C85E01">
                            <w:pPr>
                              <w:tabs>
                                <w:tab w:val="left" w:pos="990"/>
                              </w:tabs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ort order: ASC</w:t>
                            </w:r>
                          </w:p>
                          <w:tbl>
                            <w:tblPr>
                              <w:tblStyle w:val="TableGrid"/>
                              <w:tblW w:w="7810" w:type="dxa"/>
                              <w:tblBorders>
                                <w:top w:val="dashed" w:sz="4" w:space="0" w:color="auto"/>
                                <w:left w:val="dashed" w:sz="4" w:space="0" w:color="auto"/>
                                <w:bottom w:val="dashed" w:sz="4" w:space="0" w:color="auto"/>
                                <w:right w:val="dashed" w:sz="4" w:space="0" w:color="auto"/>
                                <w:insideH w:val="dashed" w:sz="4" w:space="0" w:color="auto"/>
                                <w:insideV w:val="dashed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54"/>
                              <w:gridCol w:w="1051"/>
                              <w:gridCol w:w="138"/>
                              <w:gridCol w:w="1513"/>
                              <w:gridCol w:w="138"/>
                              <w:gridCol w:w="1528"/>
                              <w:gridCol w:w="138"/>
                              <w:gridCol w:w="1194"/>
                              <w:gridCol w:w="138"/>
                              <w:gridCol w:w="1180"/>
                              <w:gridCol w:w="138"/>
                            </w:tblGrid>
                            <w:tr w:rsidR="006E68AD" w:rsidRPr="002B58EB" w14:paraId="0355758E" w14:textId="77777777" w:rsidTr="00D60770">
                              <w:tc>
                                <w:tcPr>
                                  <w:tcW w:w="654" w:type="dxa"/>
                                </w:tcPr>
                                <w:p w14:paraId="3D23CAAE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 w:rsidRPr="002B58EB">
                                    <w:rPr>
                                      <w:color w:val="000000" w:themeColor="text1"/>
                                    </w:rPr>
                                    <w:t>No.</w:t>
                                  </w:r>
                                </w:p>
                              </w:tc>
                              <w:tc>
                                <w:tcPr>
                                  <w:tcW w:w="1189" w:type="dxa"/>
                                  <w:gridSpan w:val="2"/>
                                </w:tcPr>
                                <w:p w14:paraId="21235280" w14:textId="77777777" w:rsidR="006E68AD" w:rsidRPr="002B58EB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atient Id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  <w:gridSpan w:val="2"/>
                                </w:tcPr>
                                <w:p w14:paraId="6320B172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Style w:val="normaltextrun"/>
                                      <w:rFonts w:ascii="Calibri" w:hAnsi="Calibri" w:cs="Calibri"/>
                                      <w:color w:val="000000"/>
                                      <w:bdr w:val="none" w:sz="0" w:space="0" w:color="auto" w:frame="1"/>
                                    </w:rPr>
                                    <w:t xml:space="preserve">Admission </w:t>
                                  </w:r>
                                  <w:r>
                                    <w:rPr>
                                      <w:color w:val="000000" w:themeColor="text1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1666" w:type="dxa"/>
                                  <w:gridSpan w:val="2"/>
                                </w:tcPr>
                                <w:p w14:paraId="78443E0C" w14:textId="77777777" w:rsidR="006E68AD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Full name</w:t>
                                  </w:r>
                                </w:p>
                              </w:tc>
                              <w:tc>
                                <w:tcPr>
                                  <w:tcW w:w="1332" w:type="dxa"/>
                                  <w:gridSpan w:val="2"/>
                                </w:tcPr>
                                <w:p w14:paraId="6D0D582E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hone</w:t>
                                  </w:r>
                                </w:p>
                              </w:tc>
                              <w:tc>
                                <w:tcPr>
                                  <w:tcW w:w="1318" w:type="dxa"/>
                                  <w:gridSpan w:val="2"/>
                                </w:tcPr>
                                <w:p w14:paraId="33FCC670" w14:textId="77777777" w:rsidR="006E68AD" w:rsidRPr="002B58EB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rStyle w:val="normaltextrun"/>
                                      <w:rFonts w:ascii="Calibri" w:hAnsi="Calibri" w:cs="Calibri"/>
                                      <w:color w:val="000000"/>
                                      <w:bdr w:val="none" w:sz="0" w:space="0" w:color="auto" w:frame="1"/>
                                    </w:rPr>
                                    <w:t>Diagnosis</w:t>
                                  </w:r>
                                </w:p>
                              </w:tc>
                            </w:tr>
                            <w:tr w:rsidR="006E68AD" w:rsidRPr="002B58EB" w14:paraId="06F8D55B" w14:textId="77777777" w:rsidTr="00D60770">
                              <w:trPr>
                                <w:gridAfter w:val="1"/>
                                <w:wAfter w:w="138" w:type="dxa"/>
                              </w:trPr>
                              <w:tc>
                                <w:tcPr>
                                  <w:tcW w:w="654" w:type="dxa"/>
                                </w:tcPr>
                                <w:p w14:paraId="7F5EF24E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 w:rsidRPr="002B58EB">
                                    <w:rPr>
                                      <w:color w:val="000000" w:themeColor="text1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051" w:type="dxa"/>
                                </w:tcPr>
                                <w:p w14:paraId="78829211" w14:textId="77777777" w:rsidR="006E68AD" w:rsidRPr="002B58EB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0008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  <w:gridSpan w:val="2"/>
                                </w:tcPr>
                                <w:p w14:paraId="442AA092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1/04/2023</w:t>
                                  </w:r>
                                </w:p>
                              </w:tc>
                              <w:tc>
                                <w:tcPr>
                                  <w:tcW w:w="1666" w:type="dxa"/>
                                  <w:gridSpan w:val="2"/>
                                </w:tcPr>
                                <w:p w14:paraId="325EC766" w14:textId="77777777" w:rsidR="006E68AD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Ann Smith</w:t>
                                  </w:r>
                                </w:p>
                              </w:tc>
                              <w:tc>
                                <w:tcPr>
                                  <w:tcW w:w="1332" w:type="dxa"/>
                                  <w:gridSpan w:val="2"/>
                                </w:tcPr>
                                <w:p w14:paraId="79145D08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0853321452</w:t>
                                  </w:r>
                                </w:p>
                              </w:tc>
                              <w:tc>
                                <w:tcPr>
                                  <w:tcW w:w="1318" w:type="dxa"/>
                                  <w:gridSpan w:val="2"/>
                                </w:tcPr>
                                <w:p w14:paraId="1D41F8F7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Cough</w:t>
                                  </w:r>
                                </w:p>
                              </w:tc>
                            </w:tr>
                            <w:tr w:rsidR="006E68AD" w:rsidRPr="002B58EB" w14:paraId="313B3440" w14:textId="77777777" w:rsidTr="00D60770">
                              <w:trPr>
                                <w:gridAfter w:val="1"/>
                                <w:wAfter w:w="138" w:type="dxa"/>
                              </w:trPr>
                              <w:tc>
                                <w:tcPr>
                                  <w:tcW w:w="654" w:type="dxa"/>
                                </w:tcPr>
                                <w:p w14:paraId="0ECA16EB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 w:rsidRPr="002B58EB">
                                    <w:rPr>
                                      <w:color w:val="000000" w:themeColor="text1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051" w:type="dxa"/>
                                </w:tcPr>
                                <w:p w14:paraId="79DDFE59" w14:textId="77777777" w:rsidR="006E68AD" w:rsidRPr="002B58EB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0007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  <w:gridSpan w:val="2"/>
                                </w:tcPr>
                                <w:p w14:paraId="54739963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0/04/2023</w:t>
                                  </w:r>
                                </w:p>
                              </w:tc>
                              <w:tc>
                                <w:tcPr>
                                  <w:tcW w:w="1666" w:type="dxa"/>
                                  <w:gridSpan w:val="2"/>
                                </w:tcPr>
                                <w:p w14:paraId="71D04AF2" w14:textId="77777777" w:rsidR="006E68AD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Bill Jamie</w:t>
                                  </w:r>
                                </w:p>
                              </w:tc>
                              <w:tc>
                                <w:tcPr>
                                  <w:tcW w:w="1332" w:type="dxa"/>
                                  <w:gridSpan w:val="2"/>
                                </w:tcPr>
                                <w:p w14:paraId="5ED819E7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0932123495</w:t>
                                  </w:r>
                                </w:p>
                              </w:tc>
                              <w:tc>
                                <w:tcPr>
                                  <w:tcW w:w="1318" w:type="dxa"/>
                                  <w:gridSpan w:val="2"/>
                                </w:tcPr>
                                <w:p w14:paraId="236693A7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Fever</w:t>
                                  </w:r>
                                </w:p>
                              </w:tc>
                            </w:tr>
                            <w:tr w:rsidR="006E68AD" w:rsidRPr="002B58EB" w14:paraId="34F8D5CF" w14:textId="77777777" w:rsidTr="00D60770">
                              <w:trPr>
                                <w:gridAfter w:val="1"/>
                                <w:wAfter w:w="138" w:type="dxa"/>
                              </w:trPr>
                              <w:tc>
                                <w:tcPr>
                                  <w:tcW w:w="654" w:type="dxa"/>
                                </w:tcPr>
                                <w:p w14:paraId="008B8B47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 w:rsidRPr="002B58EB">
                                    <w:rPr>
                                      <w:color w:val="000000" w:themeColor="text1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51" w:type="dxa"/>
                                </w:tcPr>
                                <w:p w14:paraId="046AC93C" w14:textId="77777777" w:rsidR="006E68AD" w:rsidRPr="002B58EB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0006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  <w:gridSpan w:val="2"/>
                                </w:tcPr>
                                <w:p w14:paraId="0FB6BD3F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10/01/2023</w:t>
                                  </w:r>
                                </w:p>
                              </w:tc>
                              <w:tc>
                                <w:tcPr>
                                  <w:tcW w:w="1666" w:type="dxa"/>
                                  <w:gridSpan w:val="2"/>
                                </w:tcPr>
                                <w:p w14:paraId="7086CC92" w14:textId="77777777" w:rsidR="006E68AD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Cir Smith</w:t>
                                  </w:r>
                                </w:p>
                              </w:tc>
                              <w:tc>
                                <w:tcPr>
                                  <w:tcW w:w="1332" w:type="dxa"/>
                                  <w:gridSpan w:val="2"/>
                                </w:tcPr>
                                <w:p w14:paraId="7E62DDD3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0939064869</w:t>
                                  </w:r>
                                </w:p>
                              </w:tc>
                              <w:tc>
                                <w:tcPr>
                                  <w:tcW w:w="1318" w:type="dxa"/>
                                  <w:gridSpan w:val="2"/>
                                </w:tcPr>
                                <w:p w14:paraId="31E4E383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Flu</w:t>
                                  </w:r>
                                </w:p>
                              </w:tc>
                            </w:tr>
                            <w:tr w:rsidR="006E68AD" w:rsidRPr="002B58EB" w14:paraId="3F9EA2FA" w14:textId="77777777" w:rsidTr="00D60770">
                              <w:trPr>
                                <w:gridAfter w:val="1"/>
                                <w:wAfter w:w="138" w:type="dxa"/>
                              </w:trPr>
                              <w:tc>
                                <w:tcPr>
                                  <w:tcW w:w="654" w:type="dxa"/>
                                </w:tcPr>
                                <w:p w14:paraId="2C3E3B14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051" w:type="dxa"/>
                                </w:tcPr>
                                <w:p w14:paraId="6A6D38D1" w14:textId="77777777" w:rsidR="006E68AD" w:rsidRPr="002B58EB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P0009</w:t>
                                  </w:r>
                                </w:p>
                              </w:tc>
                              <w:tc>
                                <w:tcPr>
                                  <w:tcW w:w="1651" w:type="dxa"/>
                                  <w:gridSpan w:val="2"/>
                                </w:tcPr>
                                <w:p w14:paraId="7B299FDC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20/04/2023</w:t>
                                  </w:r>
                                </w:p>
                              </w:tc>
                              <w:tc>
                                <w:tcPr>
                                  <w:tcW w:w="1666" w:type="dxa"/>
                                  <w:gridSpan w:val="2"/>
                                </w:tcPr>
                                <w:p w14:paraId="06E6B762" w14:textId="77777777" w:rsidR="006E68AD" w:rsidRDefault="006E68AD" w:rsidP="006E68AD">
                                  <w:pPr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 xml:space="preserve">Ronaldo </w:t>
                                  </w:r>
                                  <w:proofErr w:type="spellStart"/>
                                  <w:r>
                                    <w:rPr>
                                      <w:color w:val="000000" w:themeColor="text1"/>
                                    </w:rPr>
                                    <w:t>Delima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332" w:type="dxa"/>
                                  <w:gridSpan w:val="2"/>
                                </w:tcPr>
                                <w:p w14:paraId="5C15D2D6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0273456910</w:t>
                                  </w:r>
                                </w:p>
                              </w:tc>
                              <w:tc>
                                <w:tcPr>
                                  <w:tcW w:w="1318" w:type="dxa"/>
                                  <w:gridSpan w:val="2"/>
                                </w:tcPr>
                                <w:p w14:paraId="4C464A56" w14:textId="77777777" w:rsidR="006E68AD" w:rsidRPr="002B58EB" w:rsidRDefault="006E68AD" w:rsidP="006E68AD">
                                  <w:pPr>
                                    <w:jc w:val="right"/>
                                    <w:rPr>
                                      <w:color w:val="000000" w:themeColor="text1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</w:rPr>
                                    <w:t>flu</w:t>
                                  </w:r>
                                </w:p>
                              </w:tc>
                            </w:tr>
                          </w:tbl>
                          <w:p w14:paraId="60BD5E7C" w14:textId="77777777" w:rsidR="00C85E01" w:rsidRPr="002B58EB" w:rsidRDefault="00C85E01" w:rsidP="00C85E01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5BDE9B8E" w14:textId="77777777" w:rsidR="00C85E01" w:rsidRPr="002B58EB" w:rsidRDefault="00C85E01" w:rsidP="00C85E01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06026EA1" w14:textId="77777777" w:rsidR="00C85E01" w:rsidRPr="002B58EB" w:rsidRDefault="00C85E01" w:rsidP="00C85E0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2BE10DD" id="Rectangle 3" o:spid="_x0000_s1027" style="width:417pt;height:14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" filled="f" stroked="f" strokeweight="1pt">
                <v:textbox>
                  <w:txbxContent>
                    <w:p w14:paraId="26D6F873" w14:textId="2A094CDF" w:rsidR="00C85E01" w:rsidRDefault="00C85E01" w:rsidP="00C85E01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LIST </w:t>
                      </w:r>
                      <w:r w:rsidR="00FB29AF">
                        <w:rPr>
                          <w:color w:val="000000" w:themeColor="text1"/>
                        </w:rPr>
                        <w:t xml:space="preserve">OF </w:t>
                      </w:r>
                      <w:r w:rsidR="006E68AD">
                        <w:rPr>
                          <w:color w:val="000000" w:themeColor="text1"/>
                        </w:rPr>
                        <w:t>PATIENTS</w:t>
                      </w:r>
                    </w:p>
                    <w:p w14:paraId="25115A9A" w14:textId="6DD4A0D2" w:rsidR="00C85E01" w:rsidRDefault="00C85E01" w:rsidP="00C85E01">
                      <w:pPr>
                        <w:tabs>
                          <w:tab w:val="left" w:pos="990"/>
                        </w:tabs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Sort</w:t>
                      </w:r>
                      <w:r w:rsidR="00FB29AF">
                        <w:rPr>
                          <w:color w:val="000000" w:themeColor="text1"/>
                        </w:rPr>
                        <w:t>ed by</w:t>
                      </w:r>
                      <w:r>
                        <w:rPr>
                          <w:color w:val="000000" w:themeColor="text1"/>
                        </w:rPr>
                        <w:t xml:space="preserve">: </w:t>
                      </w:r>
                      <w:r w:rsidR="006E68AD">
                        <w:rPr>
                          <w:color w:val="000000" w:themeColor="text1"/>
                        </w:rPr>
                        <w:t>patient’s name</w:t>
                      </w:r>
                    </w:p>
                    <w:p w14:paraId="60323C64" w14:textId="112A97AC" w:rsidR="00C85E01" w:rsidRDefault="00C85E01" w:rsidP="00C85E01">
                      <w:pPr>
                        <w:tabs>
                          <w:tab w:val="left" w:pos="990"/>
                        </w:tabs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Sort order: ASC</w:t>
                      </w:r>
                    </w:p>
                    <w:tbl>
                      <w:tblPr>
                        <w:tblStyle w:val="TableGrid"/>
                        <w:tblW w:w="7810" w:type="dxa"/>
                        <w:tblBorders>
                          <w:top w:val="dashed" w:sz="4" w:space="0" w:color="auto"/>
                          <w:left w:val="dashed" w:sz="4" w:space="0" w:color="auto"/>
                          <w:bottom w:val="dashed" w:sz="4" w:space="0" w:color="auto"/>
                          <w:right w:val="dashed" w:sz="4" w:space="0" w:color="auto"/>
                          <w:insideH w:val="dashed" w:sz="4" w:space="0" w:color="auto"/>
                          <w:insideV w:val="dashed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54"/>
                        <w:gridCol w:w="1051"/>
                        <w:gridCol w:w="138"/>
                        <w:gridCol w:w="1513"/>
                        <w:gridCol w:w="138"/>
                        <w:gridCol w:w="1528"/>
                        <w:gridCol w:w="138"/>
                        <w:gridCol w:w="1194"/>
                        <w:gridCol w:w="138"/>
                        <w:gridCol w:w="1180"/>
                        <w:gridCol w:w="138"/>
                      </w:tblGrid>
                      <w:tr w:rsidR="006E68AD" w:rsidRPr="002B58EB" w14:paraId="0355758E" w14:textId="77777777" w:rsidTr="00D60770">
                        <w:tc>
                          <w:tcPr>
                            <w:tcW w:w="654" w:type="dxa"/>
                          </w:tcPr>
                          <w:p w14:paraId="3D23CAAE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 w:rsidRPr="002B58EB">
                              <w:rPr>
                                <w:color w:val="000000" w:themeColor="text1"/>
                              </w:rPr>
                              <w:t>No.</w:t>
                            </w:r>
                          </w:p>
                        </w:tc>
                        <w:tc>
                          <w:tcPr>
                            <w:tcW w:w="1189" w:type="dxa"/>
                            <w:gridSpan w:val="2"/>
                          </w:tcPr>
                          <w:p w14:paraId="21235280" w14:textId="77777777" w:rsidR="006E68AD" w:rsidRPr="002B58EB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tient Id</w:t>
                            </w:r>
                          </w:p>
                        </w:tc>
                        <w:tc>
                          <w:tcPr>
                            <w:tcW w:w="1651" w:type="dxa"/>
                            <w:gridSpan w:val="2"/>
                          </w:tcPr>
                          <w:p w14:paraId="6320B172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bdr w:val="none" w:sz="0" w:space="0" w:color="auto" w:frame="1"/>
                              </w:rPr>
                              <w:t xml:space="preserve">Admission </w:t>
                            </w:r>
                            <w:r>
                              <w:rPr>
                                <w:color w:val="000000" w:themeColor="text1"/>
                              </w:rPr>
                              <w:t>Date</w:t>
                            </w:r>
                          </w:p>
                        </w:tc>
                        <w:tc>
                          <w:tcPr>
                            <w:tcW w:w="1666" w:type="dxa"/>
                            <w:gridSpan w:val="2"/>
                          </w:tcPr>
                          <w:p w14:paraId="78443E0C" w14:textId="77777777" w:rsidR="006E68AD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ull name</w:t>
                            </w:r>
                          </w:p>
                        </w:tc>
                        <w:tc>
                          <w:tcPr>
                            <w:tcW w:w="1332" w:type="dxa"/>
                            <w:gridSpan w:val="2"/>
                          </w:tcPr>
                          <w:p w14:paraId="6D0D582E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hone</w:t>
                            </w:r>
                          </w:p>
                        </w:tc>
                        <w:tc>
                          <w:tcPr>
                            <w:tcW w:w="1318" w:type="dxa"/>
                            <w:gridSpan w:val="2"/>
                          </w:tcPr>
                          <w:p w14:paraId="33FCC670" w14:textId="77777777" w:rsidR="006E68AD" w:rsidRPr="002B58EB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rStyle w:val="normaltextrun"/>
                                <w:rFonts w:ascii="Calibri" w:hAnsi="Calibri" w:cs="Calibri"/>
                                <w:color w:val="000000"/>
                                <w:bdr w:val="none" w:sz="0" w:space="0" w:color="auto" w:frame="1"/>
                              </w:rPr>
                              <w:t>Diagnosis</w:t>
                            </w:r>
                          </w:p>
                        </w:tc>
                      </w:tr>
                      <w:tr w:rsidR="006E68AD" w:rsidRPr="002B58EB" w14:paraId="06F8D55B" w14:textId="77777777" w:rsidTr="00D60770">
                        <w:trPr>
                          <w:gridAfter w:val="1"/>
                          <w:wAfter w:w="138" w:type="dxa"/>
                        </w:trPr>
                        <w:tc>
                          <w:tcPr>
                            <w:tcW w:w="654" w:type="dxa"/>
                          </w:tcPr>
                          <w:p w14:paraId="7F5EF24E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 w:rsidRPr="002B58EB">
                              <w:rPr>
                                <w:color w:val="000000" w:themeColor="text1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051" w:type="dxa"/>
                          </w:tcPr>
                          <w:p w14:paraId="78829211" w14:textId="77777777" w:rsidR="006E68AD" w:rsidRPr="002B58EB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0008</w:t>
                            </w:r>
                          </w:p>
                        </w:tc>
                        <w:tc>
                          <w:tcPr>
                            <w:tcW w:w="1651" w:type="dxa"/>
                            <w:gridSpan w:val="2"/>
                          </w:tcPr>
                          <w:p w14:paraId="442AA092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1/04/2023</w:t>
                            </w:r>
                          </w:p>
                        </w:tc>
                        <w:tc>
                          <w:tcPr>
                            <w:tcW w:w="1666" w:type="dxa"/>
                            <w:gridSpan w:val="2"/>
                          </w:tcPr>
                          <w:p w14:paraId="325EC766" w14:textId="77777777" w:rsidR="006E68AD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nn Smith</w:t>
                            </w:r>
                          </w:p>
                        </w:tc>
                        <w:tc>
                          <w:tcPr>
                            <w:tcW w:w="1332" w:type="dxa"/>
                            <w:gridSpan w:val="2"/>
                          </w:tcPr>
                          <w:p w14:paraId="79145D08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0853321452</w:t>
                            </w:r>
                          </w:p>
                        </w:tc>
                        <w:tc>
                          <w:tcPr>
                            <w:tcW w:w="1318" w:type="dxa"/>
                            <w:gridSpan w:val="2"/>
                          </w:tcPr>
                          <w:p w14:paraId="1D41F8F7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ough</w:t>
                            </w:r>
                          </w:p>
                        </w:tc>
                      </w:tr>
                      <w:tr w:rsidR="006E68AD" w:rsidRPr="002B58EB" w14:paraId="313B3440" w14:textId="77777777" w:rsidTr="00D60770">
                        <w:trPr>
                          <w:gridAfter w:val="1"/>
                          <w:wAfter w:w="138" w:type="dxa"/>
                        </w:trPr>
                        <w:tc>
                          <w:tcPr>
                            <w:tcW w:w="654" w:type="dxa"/>
                          </w:tcPr>
                          <w:p w14:paraId="0ECA16EB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 w:rsidRPr="002B58EB">
                              <w:rPr>
                                <w:color w:val="000000" w:themeColor="text1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051" w:type="dxa"/>
                          </w:tcPr>
                          <w:p w14:paraId="79DDFE59" w14:textId="77777777" w:rsidR="006E68AD" w:rsidRPr="002B58EB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0007</w:t>
                            </w:r>
                          </w:p>
                        </w:tc>
                        <w:tc>
                          <w:tcPr>
                            <w:tcW w:w="1651" w:type="dxa"/>
                            <w:gridSpan w:val="2"/>
                          </w:tcPr>
                          <w:p w14:paraId="54739963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0/04/2023</w:t>
                            </w:r>
                          </w:p>
                        </w:tc>
                        <w:tc>
                          <w:tcPr>
                            <w:tcW w:w="1666" w:type="dxa"/>
                            <w:gridSpan w:val="2"/>
                          </w:tcPr>
                          <w:p w14:paraId="71D04AF2" w14:textId="77777777" w:rsidR="006E68AD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Bill Jamie</w:t>
                            </w:r>
                          </w:p>
                        </w:tc>
                        <w:tc>
                          <w:tcPr>
                            <w:tcW w:w="1332" w:type="dxa"/>
                            <w:gridSpan w:val="2"/>
                          </w:tcPr>
                          <w:p w14:paraId="5ED819E7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0932123495</w:t>
                            </w:r>
                          </w:p>
                        </w:tc>
                        <w:tc>
                          <w:tcPr>
                            <w:tcW w:w="1318" w:type="dxa"/>
                            <w:gridSpan w:val="2"/>
                          </w:tcPr>
                          <w:p w14:paraId="236693A7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ever</w:t>
                            </w:r>
                          </w:p>
                        </w:tc>
                      </w:tr>
                      <w:tr w:rsidR="006E68AD" w:rsidRPr="002B58EB" w14:paraId="34F8D5CF" w14:textId="77777777" w:rsidTr="00D60770">
                        <w:trPr>
                          <w:gridAfter w:val="1"/>
                          <w:wAfter w:w="138" w:type="dxa"/>
                        </w:trPr>
                        <w:tc>
                          <w:tcPr>
                            <w:tcW w:w="654" w:type="dxa"/>
                          </w:tcPr>
                          <w:p w14:paraId="008B8B47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 w:rsidRPr="002B58EB">
                              <w:rPr>
                                <w:color w:val="000000" w:themeColor="text1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051" w:type="dxa"/>
                          </w:tcPr>
                          <w:p w14:paraId="046AC93C" w14:textId="77777777" w:rsidR="006E68AD" w:rsidRPr="002B58EB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0006</w:t>
                            </w:r>
                          </w:p>
                        </w:tc>
                        <w:tc>
                          <w:tcPr>
                            <w:tcW w:w="1651" w:type="dxa"/>
                            <w:gridSpan w:val="2"/>
                          </w:tcPr>
                          <w:p w14:paraId="0FB6BD3F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10/01/2023</w:t>
                            </w:r>
                          </w:p>
                        </w:tc>
                        <w:tc>
                          <w:tcPr>
                            <w:tcW w:w="1666" w:type="dxa"/>
                            <w:gridSpan w:val="2"/>
                          </w:tcPr>
                          <w:p w14:paraId="7086CC92" w14:textId="77777777" w:rsidR="006E68AD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ir Smith</w:t>
                            </w:r>
                          </w:p>
                        </w:tc>
                        <w:tc>
                          <w:tcPr>
                            <w:tcW w:w="1332" w:type="dxa"/>
                            <w:gridSpan w:val="2"/>
                          </w:tcPr>
                          <w:p w14:paraId="7E62DDD3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0939064869</w:t>
                            </w:r>
                          </w:p>
                        </w:tc>
                        <w:tc>
                          <w:tcPr>
                            <w:tcW w:w="1318" w:type="dxa"/>
                            <w:gridSpan w:val="2"/>
                          </w:tcPr>
                          <w:p w14:paraId="31E4E383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lu</w:t>
                            </w:r>
                          </w:p>
                        </w:tc>
                      </w:tr>
                      <w:tr w:rsidR="006E68AD" w:rsidRPr="002B58EB" w14:paraId="3F9EA2FA" w14:textId="77777777" w:rsidTr="00D60770">
                        <w:trPr>
                          <w:gridAfter w:val="1"/>
                          <w:wAfter w:w="138" w:type="dxa"/>
                        </w:trPr>
                        <w:tc>
                          <w:tcPr>
                            <w:tcW w:w="654" w:type="dxa"/>
                          </w:tcPr>
                          <w:p w14:paraId="2C3E3B14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051" w:type="dxa"/>
                          </w:tcPr>
                          <w:p w14:paraId="6A6D38D1" w14:textId="77777777" w:rsidR="006E68AD" w:rsidRPr="002B58EB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0009</w:t>
                            </w:r>
                          </w:p>
                        </w:tc>
                        <w:tc>
                          <w:tcPr>
                            <w:tcW w:w="1651" w:type="dxa"/>
                            <w:gridSpan w:val="2"/>
                          </w:tcPr>
                          <w:p w14:paraId="7B299FDC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20/04/2023</w:t>
                            </w:r>
                          </w:p>
                        </w:tc>
                        <w:tc>
                          <w:tcPr>
                            <w:tcW w:w="1666" w:type="dxa"/>
                            <w:gridSpan w:val="2"/>
                          </w:tcPr>
                          <w:p w14:paraId="06E6B762" w14:textId="77777777" w:rsidR="006E68AD" w:rsidRDefault="006E68AD" w:rsidP="006E68A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Ronaldo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Delima</w:t>
                            </w:r>
                            <w:proofErr w:type="spellEnd"/>
                          </w:p>
                        </w:tc>
                        <w:tc>
                          <w:tcPr>
                            <w:tcW w:w="1332" w:type="dxa"/>
                            <w:gridSpan w:val="2"/>
                          </w:tcPr>
                          <w:p w14:paraId="5C15D2D6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0273456910</w:t>
                            </w:r>
                          </w:p>
                        </w:tc>
                        <w:tc>
                          <w:tcPr>
                            <w:tcW w:w="1318" w:type="dxa"/>
                            <w:gridSpan w:val="2"/>
                          </w:tcPr>
                          <w:p w14:paraId="4C464A56" w14:textId="77777777" w:rsidR="006E68AD" w:rsidRPr="002B58EB" w:rsidRDefault="006E68AD" w:rsidP="006E68AD">
                            <w:pPr>
                              <w:jc w:val="right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lu</w:t>
                            </w:r>
                          </w:p>
                        </w:tc>
                      </w:tr>
                    </w:tbl>
                    <w:p w14:paraId="60BD5E7C" w14:textId="77777777" w:rsidR="00C85E01" w:rsidRPr="002B58EB" w:rsidRDefault="00C85E01" w:rsidP="00C85E01">
                      <w:pPr>
                        <w:rPr>
                          <w:color w:val="000000" w:themeColor="text1"/>
                        </w:rPr>
                      </w:pPr>
                    </w:p>
                    <w:p w14:paraId="5BDE9B8E" w14:textId="77777777" w:rsidR="00C85E01" w:rsidRPr="002B58EB" w:rsidRDefault="00C85E01" w:rsidP="00C85E01">
                      <w:pPr>
                        <w:rPr>
                          <w:color w:val="000000" w:themeColor="text1"/>
                        </w:rPr>
                      </w:pPr>
                    </w:p>
                    <w:p w14:paraId="06026EA1" w14:textId="77777777" w:rsidR="00C85E01" w:rsidRPr="002B58EB" w:rsidRDefault="00C85E01" w:rsidP="00C85E01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B4FE251" w14:textId="08066D2B" w:rsidR="00946A0F" w:rsidRDefault="00946A0F" w:rsidP="00994CA2">
      <w:pPr>
        <w:pStyle w:val="Heading1"/>
      </w:pPr>
      <w:r>
        <w:rPr>
          <w:rFonts w:eastAsiaTheme="minorEastAsia"/>
        </w:rPr>
        <w:t>Save data</w:t>
      </w:r>
      <w:r w:rsidRPr="006775B7">
        <w:rPr>
          <w:rFonts w:eastAsiaTheme="minorEastAsia"/>
        </w:rPr>
        <w:t xml:space="preserve"> </w:t>
      </w:r>
      <w:r>
        <w:t xml:space="preserve">– </w:t>
      </w:r>
      <w:r w:rsidR="00482BA8">
        <w:t>50 LOC</w:t>
      </w:r>
    </w:p>
    <w:p w14:paraId="216EAD84" w14:textId="69F192FE" w:rsidR="00994CA2" w:rsidRDefault="00994CA2" w:rsidP="00994CA2">
      <w:pPr>
        <w:pStyle w:val="ListU1"/>
      </w:pPr>
      <w:r>
        <w:t xml:space="preserve">Save the collection of </w:t>
      </w:r>
      <w:r w:rsidR="00B57461">
        <w:t>nurse</w:t>
      </w:r>
      <w:r>
        <w:t xml:space="preserve">s to the binary file </w:t>
      </w:r>
      <w:r w:rsidR="00B57461">
        <w:t>nurse</w:t>
      </w:r>
      <w:r>
        <w:t>s.dat</w:t>
      </w:r>
      <w:r w:rsidRPr="00810860">
        <w:t xml:space="preserve">. </w:t>
      </w:r>
    </w:p>
    <w:p w14:paraId="0FB39274" w14:textId="0C193B53" w:rsidR="00994CA2" w:rsidRDefault="00994CA2" w:rsidP="00994CA2">
      <w:pPr>
        <w:pStyle w:val="ListU1"/>
      </w:pPr>
      <w:r>
        <w:t xml:space="preserve">Save the collection of </w:t>
      </w:r>
      <w:r w:rsidR="00B57461">
        <w:t>patient</w:t>
      </w:r>
      <w:r>
        <w:t xml:space="preserve">s to the binary file </w:t>
      </w:r>
      <w:r w:rsidR="00B57461">
        <w:t>patient</w:t>
      </w:r>
      <w:r>
        <w:t>s.dat</w:t>
      </w:r>
      <w:r w:rsidRPr="00810860">
        <w:t xml:space="preserve">. </w:t>
      </w:r>
    </w:p>
    <w:p w14:paraId="02AA16F8" w14:textId="299F98E2" w:rsidR="00946A0F" w:rsidRDefault="00946A0F" w:rsidP="00994CA2">
      <w:pPr>
        <w:pStyle w:val="Heading1"/>
      </w:pPr>
      <w:r>
        <w:rPr>
          <w:rFonts w:eastAsiaTheme="minorEastAsia"/>
        </w:rPr>
        <w:t>Load data</w:t>
      </w:r>
      <w:r w:rsidRPr="006775B7">
        <w:rPr>
          <w:rFonts w:eastAsiaTheme="minorEastAsia"/>
        </w:rPr>
        <w:t xml:space="preserve"> </w:t>
      </w:r>
      <w:r>
        <w:t xml:space="preserve">– </w:t>
      </w:r>
      <w:r w:rsidR="00482BA8">
        <w:t>50 LOC</w:t>
      </w:r>
    </w:p>
    <w:p w14:paraId="3D9FCD83" w14:textId="4500BCC6" w:rsidR="00994CA2" w:rsidRDefault="00994CA2" w:rsidP="00994CA2">
      <w:pPr>
        <w:pStyle w:val="ListU1"/>
      </w:pPr>
      <w:r>
        <w:t xml:space="preserve">Load the collection of </w:t>
      </w:r>
      <w:r w:rsidR="00B57461">
        <w:t>nurse</w:t>
      </w:r>
      <w:r>
        <w:t xml:space="preserve">s from the binary file </w:t>
      </w:r>
      <w:r w:rsidR="00B57461">
        <w:t>nurse</w:t>
      </w:r>
      <w:r>
        <w:t>s.dat</w:t>
      </w:r>
      <w:r w:rsidRPr="00810860">
        <w:t xml:space="preserve">. </w:t>
      </w:r>
    </w:p>
    <w:p w14:paraId="369BFF38" w14:textId="0723AB54" w:rsidR="00994CA2" w:rsidRDefault="00994CA2" w:rsidP="00994CA2">
      <w:pPr>
        <w:pStyle w:val="ListU1"/>
      </w:pPr>
      <w:r>
        <w:t xml:space="preserve">Load the collection of </w:t>
      </w:r>
      <w:r w:rsidR="00B57461">
        <w:t>patient</w:t>
      </w:r>
      <w:r>
        <w:t xml:space="preserve">s to the binary file </w:t>
      </w:r>
      <w:r w:rsidR="00B57461">
        <w:t>patient</w:t>
      </w:r>
      <w:r>
        <w:t>s.dat</w:t>
      </w:r>
      <w:r w:rsidRPr="00810860">
        <w:t xml:space="preserve">. </w:t>
      </w:r>
    </w:p>
    <w:p w14:paraId="6EFC3FA2" w14:textId="4F1CB8CC" w:rsidR="00946A0F" w:rsidRDefault="00946A0F" w:rsidP="00994CA2">
      <w:pPr>
        <w:pStyle w:val="Heading1"/>
      </w:pPr>
      <w:r>
        <w:lastRenderedPageBreak/>
        <w:t>Quit</w:t>
      </w:r>
      <w:r w:rsidR="001F6568">
        <w:t xml:space="preserve"> – </w:t>
      </w:r>
      <w:r w:rsidR="00482BA8">
        <w:t>50 LOC</w:t>
      </w:r>
    </w:p>
    <w:p w14:paraId="064E12AD" w14:textId="3A9F6AFF" w:rsidR="00946A0F" w:rsidRDefault="00946A0F" w:rsidP="00994CA2">
      <w:pPr>
        <w:pStyle w:val="ListU1"/>
      </w:pPr>
      <w:r w:rsidRPr="00946A0F">
        <w:t>Exit the program.</w:t>
      </w:r>
    </w:p>
    <w:p w14:paraId="2A710CB0" w14:textId="6F1EC602" w:rsidR="00946A0F" w:rsidRDefault="00946A0F" w:rsidP="00994CA2">
      <w:pPr>
        <w:pStyle w:val="ListU1"/>
      </w:pPr>
      <w:r w:rsidRPr="00810860">
        <w:t>Must show the confirm</w:t>
      </w:r>
      <w:r w:rsidR="00F21731">
        <w:t>ation</w:t>
      </w:r>
      <w:r w:rsidRPr="00810860">
        <w:t xml:space="preserve"> message before </w:t>
      </w:r>
      <w:r>
        <w:t>exiting.</w:t>
      </w:r>
    </w:p>
    <w:p w14:paraId="3000D17A" w14:textId="589F27BB" w:rsidR="00946A0F" w:rsidRPr="00946A0F" w:rsidRDefault="00994CA2" w:rsidP="00946A0F">
      <w:pPr>
        <w:pStyle w:val="ListU1"/>
      </w:pPr>
      <w:r w:rsidRPr="00994CA2">
        <w:t>Must save data to files if data changes.</w:t>
      </w:r>
    </w:p>
    <w:p w14:paraId="5EB53B4B" w14:textId="77777777" w:rsidR="00887E66" w:rsidRPr="00810860" w:rsidRDefault="00887E66" w:rsidP="00994CA2">
      <w:pPr>
        <w:pStyle w:val="BodyText"/>
      </w:pPr>
      <w:r w:rsidRPr="00810860">
        <w:t xml:space="preserve">The above specifications are only basic information; you must perform a requirements analysis step and build the application </w:t>
      </w:r>
      <w:r w:rsidR="00EC24D7" w:rsidRPr="00810860">
        <w:t>according</w:t>
      </w:r>
      <w:r w:rsidRPr="00810860">
        <w:t xml:space="preserve"> to real requirements.</w:t>
      </w:r>
    </w:p>
    <w:p w14:paraId="69B08C9A" w14:textId="19067540" w:rsidR="00887E66" w:rsidRDefault="00887E66" w:rsidP="00994CA2">
      <w:pPr>
        <w:pStyle w:val="BodyText"/>
      </w:pPr>
      <w:r w:rsidRPr="00810860">
        <w:t>The lecturer will explain the requirement only on</w:t>
      </w:r>
      <w:r w:rsidR="00804E92" w:rsidRPr="00810860">
        <w:t>c</w:t>
      </w:r>
      <w:r w:rsidRPr="00810860">
        <w:t xml:space="preserve">e </w:t>
      </w:r>
      <w:r w:rsidR="00F21731">
        <w:t>i</w:t>
      </w:r>
      <w:r w:rsidRPr="00810860">
        <w:t>n the first slot of the assignment.</w:t>
      </w:r>
    </w:p>
    <w:p w14:paraId="41633178" w14:textId="77777777" w:rsidR="00944D9A" w:rsidRPr="00944D9A" w:rsidRDefault="00944D9A" w:rsidP="00944D9A"/>
    <w:p w14:paraId="28344290" w14:textId="77777777" w:rsidR="00944D9A" w:rsidRPr="00944D9A" w:rsidRDefault="00944D9A" w:rsidP="00944D9A"/>
    <w:p w14:paraId="714F4F87" w14:textId="77777777" w:rsidR="00944D9A" w:rsidRPr="00944D9A" w:rsidRDefault="00944D9A" w:rsidP="00944D9A"/>
    <w:p w14:paraId="56162B96" w14:textId="77777777" w:rsidR="00944D9A" w:rsidRPr="00944D9A" w:rsidRDefault="00944D9A" w:rsidP="00944D9A"/>
    <w:p w14:paraId="426514D5" w14:textId="77777777" w:rsidR="00944D9A" w:rsidRPr="00944D9A" w:rsidRDefault="00944D9A" w:rsidP="00944D9A"/>
    <w:p w14:paraId="4BA0A78F" w14:textId="77777777" w:rsidR="00944D9A" w:rsidRDefault="00944D9A" w:rsidP="00944D9A">
      <w:pPr>
        <w:rPr>
          <w:sz w:val="24"/>
        </w:rPr>
      </w:pPr>
    </w:p>
    <w:p w14:paraId="24EFC607" w14:textId="1D8CC2B4" w:rsidR="00944D9A" w:rsidRDefault="00944D9A" w:rsidP="00944D9A">
      <w:pPr>
        <w:tabs>
          <w:tab w:val="left" w:pos="1515"/>
        </w:tabs>
      </w:pPr>
      <w:r>
        <w:tab/>
      </w:r>
    </w:p>
    <w:p w14:paraId="386809A0" w14:textId="171DAC94" w:rsidR="00944D9A" w:rsidRDefault="00944D9A" w:rsidP="00944D9A">
      <w:pPr>
        <w:tabs>
          <w:tab w:val="left" w:pos="1515"/>
        </w:tabs>
        <w:rPr>
          <w:rFonts w:ascii="Roboto" w:hAnsi="Roboto"/>
          <w:color w:val="444746"/>
          <w:spacing w:val="2"/>
          <w:sz w:val="18"/>
          <w:szCs w:val="18"/>
          <w:shd w:val="clear" w:color="auto" w:fill="FFFFFF"/>
        </w:rPr>
      </w:pPr>
      <w:hyperlink r:id="rId7" w:history="1">
        <w:r w:rsidRPr="00625BB9">
          <w:rPr>
            <w:rStyle w:val="Hyperlink"/>
            <w:rFonts w:ascii="Roboto" w:hAnsi="Roboto"/>
            <w:spacing w:val="2"/>
            <w:sz w:val="18"/>
            <w:szCs w:val="18"/>
            <w:shd w:val="clear" w:color="auto" w:fill="FFFFFF"/>
          </w:rPr>
          <w:t>datdqtse171685@fpt.edu.vn</w:t>
        </w:r>
      </w:hyperlink>
    </w:p>
    <w:p w14:paraId="31686E64" w14:textId="49A7246D" w:rsidR="00944D9A" w:rsidRDefault="00944D9A" w:rsidP="00944D9A">
      <w:pPr>
        <w:tabs>
          <w:tab w:val="left" w:pos="1515"/>
        </w:tabs>
        <w:rPr>
          <w:rFonts w:ascii="Roboto" w:hAnsi="Roboto"/>
          <w:color w:val="444746"/>
          <w:spacing w:val="2"/>
          <w:sz w:val="18"/>
          <w:szCs w:val="18"/>
          <w:shd w:val="clear" w:color="auto" w:fill="FFFFFF"/>
        </w:rPr>
      </w:pPr>
      <w:r>
        <w:rPr>
          <w:rFonts w:ascii="Roboto" w:hAnsi="Roboto"/>
          <w:color w:val="444746"/>
          <w:spacing w:val="2"/>
          <w:sz w:val="18"/>
          <w:szCs w:val="18"/>
          <w:shd w:val="clear" w:color="auto" w:fill="FFFFFF"/>
        </w:rPr>
        <w:t>tuandat</w:t>
      </w:r>
      <w:r w:rsidR="00CF5E66">
        <w:rPr>
          <w:rFonts w:ascii="Roboto" w:hAnsi="Roboto"/>
          <w:color w:val="444746"/>
          <w:spacing w:val="2"/>
          <w:sz w:val="18"/>
          <w:szCs w:val="18"/>
          <w:shd w:val="clear" w:color="auto" w:fill="FFFFFF"/>
        </w:rPr>
        <w:t>.1234</w:t>
      </w:r>
    </w:p>
    <w:p w14:paraId="61107F62" w14:textId="77777777" w:rsidR="00CF5E66" w:rsidRDefault="00CF5E66" w:rsidP="00944D9A">
      <w:pPr>
        <w:tabs>
          <w:tab w:val="left" w:pos="1515"/>
        </w:tabs>
        <w:rPr>
          <w:rFonts w:ascii="Roboto" w:hAnsi="Roboto"/>
          <w:color w:val="444746"/>
          <w:spacing w:val="2"/>
          <w:sz w:val="18"/>
          <w:szCs w:val="18"/>
          <w:shd w:val="clear" w:color="auto" w:fill="FFFFFF"/>
        </w:rPr>
      </w:pPr>
    </w:p>
    <w:p w14:paraId="2F7E98F9" w14:textId="77777777" w:rsidR="00CF5E66" w:rsidRPr="00944D9A" w:rsidRDefault="00CF5E66" w:rsidP="00944D9A">
      <w:pPr>
        <w:tabs>
          <w:tab w:val="left" w:pos="1515"/>
        </w:tabs>
      </w:pPr>
    </w:p>
    <w:sectPr w:rsidR="00CF5E66" w:rsidRPr="00944D9A" w:rsidSect="006E4D59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726A0" w14:textId="77777777" w:rsidR="00857F0D" w:rsidRDefault="00857F0D" w:rsidP="00994CA2">
      <w:pPr>
        <w:spacing w:line="240" w:lineRule="auto"/>
      </w:pPr>
      <w:r>
        <w:separator/>
      </w:r>
    </w:p>
  </w:endnote>
  <w:endnote w:type="continuationSeparator" w:id="0">
    <w:p w14:paraId="30840EFC" w14:textId="77777777" w:rsidR="00857F0D" w:rsidRDefault="00857F0D" w:rsidP="00994C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Roboto">
    <w:panose1 w:val="02000000000000000000"/>
    <w:charset w:val="A3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B0FF" w14:textId="29C358C4" w:rsidR="00994CA2" w:rsidRDefault="00994CA2" w:rsidP="00994CA2">
    <w:pPr>
      <w:pStyle w:val="Footer"/>
      <w:pBdr>
        <w:top w:val="single" w:sz="4" w:space="1" w:color="auto"/>
      </w:pBdr>
    </w:pPr>
    <w:r>
      <w:ptab w:relativeTo="margin" w:alignment="center" w:leader="none"/>
    </w:r>
    <w:r>
      <w:ptab w:relativeTo="margin" w:alignment="right" w:leader="none"/>
    </w: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3B6137" w:rsidRPr="003B6137">
      <w:rPr>
        <w:b/>
        <w:bCs/>
        <w:noProof/>
      </w:rPr>
      <w:t>4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824B8" w14:textId="77777777" w:rsidR="00857F0D" w:rsidRDefault="00857F0D" w:rsidP="00994CA2">
      <w:pPr>
        <w:spacing w:line="240" w:lineRule="auto"/>
      </w:pPr>
      <w:r>
        <w:separator/>
      </w:r>
    </w:p>
  </w:footnote>
  <w:footnote w:type="continuationSeparator" w:id="0">
    <w:p w14:paraId="3DED3344" w14:textId="77777777" w:rsidR="00857F0D" w:rsidRDefault="00857F0D" w:rsidP="00994CA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6ED5D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DE37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554E5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92E2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C324E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344F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F47B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363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57426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4382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021921"/>
    <w:multiLevelType w:val="hybridMultilevel"/>
    <w:tmpl w:val="3092B8E0"/>
    <w:lvl w:ilvl="0" w:tplc="2076BF7A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9040A2"/>
    <w:multiLevelType w:val="hybridMultilevel"/>
    <w:tmpl w:val="DEEA5B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448092">
      <w:numFmt w:val="bullet"/>
      <w:lvlText w:val="–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9E4917"/>
    <w:multiLevelType w:val="multilevel"/>
    <w:tmpl w:val="DC8ED7D4"/>
    <w:lvl w:ilvl="0">
      <w:start w:val="1"/>
      <w:numFmt w:val="decimal"/>
      <w:pStyle w:val="ListO"/>
      <w:lvlText w:val="%1."/>
      <w:lvlJc w:val="left"/>
      <w:pPr>
        <w:ind w:left="1440" w:hanging="360"/>
      </w:p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3" w15:restartNumberingAfterBreak="0">
    <w:nsid w:val="1BCF0EE1"/>
    <w:multiLevelType w:val="hybridMultilevel"/>
    <w:tmpl w:val="EC7CF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148A3"/>
    <w:multiLevelType w:val="hybridMultilevel"/>
    <w:tmpl w:val="BF6AB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2C0F7A"/>
    <w:multiLevelType w:val="hybridMultilevel"/>
    <w:tmpl w:val="14E057AC"/>
    <w:lvl w:ilvl="0" w:tplc="056EBAC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836975"/>
    <w:multiLevelType w:val="hybridMultilevel"/>
    <w:tmpl w:val="1B88B5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A6121D"/>
    <w:multiLevelType w:val="hybridMultilevel"/>
    <w:tmpl w:val="2DCA1A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E2175F"/>
    <w:multiLevelType w:val="multilevel"/>
    <w:tmpl w:val="B73CF59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C32C25"/>
    <w:multiLevelType w:val="multilevel"/>
    <w:tmpl w:val="CC9AA452"/>
    <w:lvl w:ilvl="0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440"/>
      </w:pPr>
      <w:rPr>
        <w:rFonts w:hint="default"/>
      </w:rPr>
    </w:lvl>
  </w:abstractNum>
  <w:abstractNum w:abstractNumId="20" w15:restartNumberingAfterBreak="0">
    <w:nsid w:val="30A446E2"/>
    <w:multiLevelType w:val="hybridMultilevel"/>
    <w:tmpl w:val="58843E88"/>
    <w:lvl w:ilvl="0" w:tplc="7A58E69A">
      <w:start w:val="6"/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0F39AD"/>
    <w:multiLevelType w:val="hybridMultilevel"/>
    <w:tmpl w:val="F502111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b/>
      </w:rPr>
    </w:lvl>
    <w:lvl w:ilvl="1" w:tplc="29507034">
      <w:start w:val="1"/>
      <w:numFmt w:val="bullet"/>
      <w:pStyle w:val="ListU1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725249CA">
      <w:start w:val="1"/>
      <w:numFmt w:val="bullet"/>
      <w:pStyle w:val="LustU2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7D40303"/>
    <w:multiLevelType w:val="hybridMultilevel"/>
    <w:tmpl w:val="55F87F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0471ED"/>
    <w:multiLevelType w:val="hybridMultilevel"/>
    <w:tmpl w:val="DA5699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394C19"/>
    <w:multiLevelType w:val="multilevel"/>
    <w:tmpl w:val="2DAEB7B8"/>
    <w:lvl w:ilvl="0">
      <w:start w:val="1"/>
      <w:numFmt w:val="decimal"/>
      <w:pStyle w:val="Heading1"/>
      <w:suff w:val="space"/>
      <w:lvlText w:val="Function 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4DE62987"/>
    <w:multiLevelType w:val="hybridMultilevel"/>
    <w:tmpl w:val="ACEEABD8"/>
    <w:lvl w:ilvl="0" w:tplc="A1EC7944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894C56"/>
    <w:multiLevelType w:val="hybridMultilevel"/>
    <w:tmpl w:val="7884E7F0"/>
    <w:lvl w:ilvl="0" w:tplc="1EE0FA1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536CC2"/>
    <w:multiLevelType w:val="hybridMultilevel"/>
    <w:tmpl w:val="670CD80A"/>
    <w:lvl w:ilvl="0" w:tplc="C8EA543E">
      <w:start w:val="6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911279B"/>
    <w:multiLevelType w:val="hybridMultilevel"/>
    <w:tmpl w:val="252EB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447729"/>
    <w:multiLevelType w:val="hybridMultilevel"/>
    <w:tmpl w:val="57F2503A"/>
    <w:lvl w:ilvl="0" w:tplc="222AFB4C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21334A"/>
    <w:multiLevelType w:val="hybridMultilevel"/>
    <w:tmpl w:val="7046C34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02C53FE"/>
    <w:multiLevelType w:val="hybridMultilevel"/>
    <w:tmpl w:val="E12608B0"/>
    <w:lvl w:ilvl="0" w:tplc="0409000F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2" w15:restartNumberingAfterBreak="0">
    <w:nsid w:val="6A1B48E6"/>
    <w:multiLevelType w:val="hybridMultilevel"/>
    <w:tmpl w:val="D8F25BE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B8346A9"/>
    <w:multiLevelType w:val="hybridMultilevel"/>
    <w:tmpl w:val="C986CCA0"/>
    <w:lvl w:ilvl="0" w:tplc="9C4A5F92">
      <w:start w:val="3"/>
      <w:numFmt w:val="bullet"/>
      <w:lvlText w:val="-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BAF5A49"/>
    <w:multiLevelType w:val="hybridMultilevel"/>
    <w:tmpl w:val="BAEEE5D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5" w15:restartNumberingAfterBreak="0">
    <w:nsid w:val="777E7B8D"/>
    <w:multiLevelType w:val="hybridMultilevel"/>
    <w:tmpl w:val="7E564472"/>
    <w:lvl w:ilvl="0" w:tplc="7110048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147948"/>
    <w:multiLevelType w:val="hybridMultilevel"/>
    <w:tmpl w:val="359E4E06"/>
    <w:lvl w:ilvl="0" w:tplc="494697C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8A76987"/>
    <w:multiLevelType w:val="hybridMultilevel"/>
    <w:tmpl w:val="4D3A1322"/>
    <w:lvl w:ilvl="0" w:tplc="7EC83868">
      <w:start w:val="2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8A4EE2"/>
    <w:multiLevelType w:val="hybridMultilevel"/>
    <w:tmpl w:val="BDD4DF5A"/>
    <w:lvl w:ilvl="0" w:tplc="A160906A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3064004">
    <w:abstractNumId w:val="34"/>
  </w:num>
  <w:num w:numId="2" w16cid:durableId="102386184">
    <w:abstractNumId w:val="31"/>
  </w:num>
  <w:num w:numId="3" w16cid:durableId="1059282125">
    <w:abstractNumId w:val="13"/>
  </w:num>
  <w:num w:numId="4" w16cid:durableId="629673956">
    <w:abstractNumId w:val="33"/>
  </w:num>
  <w:num w:numId="5" w16cid:durableId="1986541766">
    <w:abstractNumId w:val="16"/>
  </w:num>
  <w:num w:numId="6" w16cid:durableId="1777359239">
    <w:abstractNumId w:val="11"/>
  </w:num>
  <w:num w:numId="7" w16cid:durableId="1089427352">
    <w:abstractNumId w:val="22"/>
  </w:num>
  <w:num w:numId="8" w16cid:durableId="1316835873">
    <w:abstractNumId w:val="23"/>
  </w:num>
  <w:num w:numId="9" w16cid:durableId="116991652">
    <w:abstractNumId w:val="28"/>
  </w:num>
  <w:num w:numId="10" w16cid:durableId="2106922780">
    <w:abstractNumId w:val="37"/>
  </w:num>
  <w:num w:numId="11" w16cid:durableId="1569881417">
    <w:abstractNumId w:val="17"/>
  </w:num>
  <w:num w:numId="12" w16cid:durableId="1803422722">
    <w:abstractNumId w:val="25"/>
  </w:num>
  <w:num w:numId="13" w16cid:durableId="1175417379">
    <w:abstractNumId w:val="38"/>
  </w:num>
  <w:num w:numId="14" w16cid:durableId="504828683">
    <w:abstractNumId w:val="29"/>
  </w:num>
  <w:num w:numId="15" w16cid:durableId="1713113168">
    <w:abstractNumId w:val="14"/>
  </w:num>
  <w:num w:numId="16" w16cid:durableId="920219358">
    <w:abstractNumId w:val="19"/>
  </w:num>
  <w:num w:numId="17" w16cid:durableId="514730758">
    <w:abstractNumId w:val="35"/>
  </w:num>
  <w:num w:numId="18" w16cid:durableId="1415588983">
    <w:abstractNumId w:val="36"/>
  </w:num>
  <w:num w:numId="19" w16cid:durableId="866868431">
    <w:abstractNumId w:val="26"/>
  </w:num>
  <w:num w:numId="20" w16cid:durableId="373695949">
    <w:abstractNumId w:val="10"/>
  </w:num>
  <w:num w:numId="21" w16cid:durableId="382220476">
    <w:abstractNumId w:val="30"/>
  </w:num>
  <w:num w:numId="22" w16cid:durableId="1578976408">
    <w:abstractNumId w:val="20"/>
  </w:num>
  <w:num w:numId="23" w16cid:durableId="1326008269">
    <w:abstractNumId w:val="27"/>
  </w:num>
  <w:num w:numId="24" w16cid:durableId="602614470">
    <w:abstractNumId w:val="32"/>
  </w:num>
  <w:num w:numId="25" w16cid:durableId="95562783">
    <w:abstractNumId w:val="24"/>
  </w:num>
  <w:num w:numId="26" w16cid:durableId="1472746184">
    <w:abstractNumId w:val="21"/>
  </w:num>
  <w:num w:numId="27" w16cid:durableId="1323898923">
    <w:abstractNumId w:val="9"/>
  </w:num>
  <w:num w:numId="28" w16cid:durableId="1558473708">
    <w:abstractNumId w:val="7"/>
  </w:num>
  <w:num w:numId="29" w16cid:durableId="695739097">
    <w:abstractNumId w:val="6"/>
  </w:num>
  <w:num w:numId="30" w16cid:durableId="718826999">
    <w:abstractNumId w:val="5"/>
  </w:num>
  <w:num w:numId="31" w16cid:durableId="1736318710">
    <w:abstractNumId w:val="4"/>
  </w:num>
  <w:num w:numId="32" w16cid:durableId="1355376481">
    <w:abstractNumId w:val="8"/>
  </w:num>
  <w:num w:numId="33" w16cid:durableId="647707648">
    <w:abstractNumId w:val="3"/>
  </w:num>
  <w:num w:numId="34" w16cid:durableId="24792405">
    <w:abstractNumId w:val="2"/>
  </w:num>
  <w:num w:numId="35" w16cid:durableId="1954242087">
    <w:abstractNumId w:val="1"/>
  </w:num>
  <w:num w:numId="36" w16cid:durableId="1203908728">
    <w:abstractNumId w:val="0"/>
  </w:num>
  <w:num w:numId="37" w16cid:durableId="1323657985">
    <w:abstractNumId w:val="12"/>
  </w:num>
  <w:num w:numId="38" w16cid:durableId="1924757286">
    <w:abstractNumId w:val="15"/>
  </w:num>
  <w:num w:numId="39" w16cid:durableId="89929439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1MLY0MTczNTQ2NDJS0lEKTi0uzszPAykwrAUApgNkmywAAAA="/>
  </w:docVars>
  <w:rsids>
    <w:rsidRoot w:val="006E4D59"/>
    <w:rsid w:val="00000ECC"/>
    <w:rsid w:val="00001269"/>
    <w:rsid w:val="00007132"/>
    <w:rsid w:val="000164C9"/>
    <w:rsid w:val="0001757B"/>
    <w:rsid w:val="0002048C"/>
    <w:rsid w:val="0002323E"/>
    <w:rsid w:val="000378E6"/>
    <w:rsid w:val="000468A6"/>
    <w:rsid w:val="00047CF9"/>
    <w:rsid w:val="000554E4"/>
    <w:rsid w:val="00057E6A"/>
    <w:rsid w:val="00064C47"/>
    <w:rsid w:val="00072F9E"/>
    <w:rsid w:val="000846A3"/>
    <w:rsid w:val="00085CFD"/>
    <w:rsid w:val="0009222B"/>
    <w:rsid w:val="000A5254"/>
    <w:rsid w:val="000A5816"/>
    <w:rsid w:val="000A66D7"/>
    <w:rsid w:val="000B4C89"/>
    <w:rsid w:val="000B55E4"/>
    <w:rsid w:val="000B6EBF"/>
    <w:rsid w:val="000C13F0"/>
    <w:rsid w:val="000C26AC"/>
    <w:rsid w:val="000C6568"/>
    <w:rsid w:val="000D00EC"/>
    <w:rsid w:val="000D79A5"/>
    <w:rsid w:val="000F0AB1"/>
    <w:rsid w:val="000F1678"/>
    <w:rsid w:val="00102AEE"/>
    <w:rsid w:val="0010512D"/>
    <w:rsid w:val="001063D7"/>
    <w:rsid w:val="001115D3"/>
    <w:rsid w:val="001144FA"/>
    <w:rsid w:val="0012350A"/>
    <w:rsid w:val="001319A9"/>
    <w:rsid w:val="00141AE3"/>
    <w:rsid w:val="00146F47"/>
    <w:rsid w:val="00154629"/>
    <w:rsid w:val="00166D68"/>
    <w:rsid w:val="00174851"/>
    <w:rsid w:val="00183981"/>
    <w:rsid w:val="00183C4F"/>
    <w:rsid w:val="0019330F"/>
    <w:rsid w:val="001B0353"/>
    <w:rsid w:val="001C302D"/>
    <w:rsid w:val="001C7161"/>
    <w:rsid w:val="001D0972"/>
    <w:rsid w:val="001E2E21"/>
    <w:rsid w:val="001F6568"/>
    <w:rsid w:val="00201A4A"/>
    <w:rsid w:val="00203EB9"/>
    <w:rsid w:val="0020421F"/>
    <w:rsid w:val="00205BD4"/>
    <w:rsid w:val="00212D10"/>
    <w:rsid w:val="0022482A"/>
    <w:rsid w:val="002323B2"/>
    <w:rsid w:val="00242DAF"/>
    <w:rsid w:val="00245296"/>
    <w:rsid w:val="0024610D"/>
    <w:rsid w:val="00253608"/>
    <w:rsid w:val="0026487F"/>
    <w:rsid w:val="0026541A"/>
    <w:rsid w:val="00265D15"/>
    <w:rsid w:val="00280825"/>
    <w:rsid w:val="002916E2"/>
    <w:rsid w:val="00292119"/>
    <w:rsid w:val="00294A6A"/>
    <w:rsid w:val="00296C35"/>
    <w:rsid w:val="002A0DE0"/>
    <w:rsid w:val="002A375D"/>
    <w:rsid w:val="002A79DF"/>
    <w:rsid w:val="002B3E34"/>
    <w:rsid w:val="002B58EB"/>
    <w:rsid w:val="002C175D"/>
    <w:rsid w:val="002C5437"/>
    <w:rsid w:val="002D28B1"/>
    <w:rsid w:val="002F5577"/>
    <w:rsid w:val="00302606"/>
    <w:rsid w:val="003037AE"/>
    <w:rsid w:val="00313960"/>
    <w:rsid w:val="00315BE4"/>
    <w:rsid w:val="003210B3"/>
    <w:rsid w:val="00322B26"/>
    <w:rsid w:val="00330847"/>
    <w:rsid w:val="00336972"/>
    <w:rsid w:val="0033798A"/>
    <w:rsid w:val="0035029A"/>
    <w:rsid w:val="0035228D"/>
    <w:rsid w:val="003668A5"/>
    <w:rsid w:val="00373E0A"/>
    <w:rsid w:val="0038021D"/>
    <w:rsid w:val="00382AA2"/>
    <w:rsid w:val="0039496D"/>
    <w:rsid w:val="003A1AB9"/>
    <w:rsid w:val="003A3C97"/>
    <w:rsid w:val="003A6E33"/>
    <w:rsid w:val="003B3F67"/>
    <w:rsid w:val="003B6137"/>
    <w:rsid w:val="003C7246"/>
    <w:rsid w:val="003D59A6"/>
    <w:rsid w:val="003E4CF9"/>
    <w:rsid w:val="003F2970"/>
    <w:rsid w:val="0040365A"/>
    <w:rsid w:val="0040504D"/>
    <w:rsid w:val="004125F8"/>
    <w:rsid w:val="00415036"/>
    <w:rsid w:val="00420211"/>
    <w:rsid w:val="0042041A"/>
    <w:rsid w:val="00421062"/>
    <w:rsid w:val="00423E07"/>
    <w:rsid w:val="004276E1"/>
    <w:rsid w:val="0043566B"/>
    <w:rsid w:val="00437C54"/>
    <w:rsid w:val="00444E5A"/>
    <w:rsid w:val="004456A8"/>
    <w:rsid w:val="00455ED8"/>
    <w:rsid w:val="00461C3B"/>
    <w:rsid w:val="00477501"/>
    <w:rsid w:val="00482BA8"/>
    <w:rsid w:val="00493A22"/>
    <w:rsid w:val="004A012C"/>
    <w:rsid w:val="004A1FF1"/>
    <w:rsid w:val="004B305E"/>
    <w:rsid w:val="004B3D26"/>
    <w:rsid w:val="004F409C"/>
    <w:rsid w:val="00501215"/>
    <w:rsid w:val="0050542F"/>
    <w:rsid w:val="00507C24"/>
    <w:rsid w:val="00507F7B"/>
    <w:rsid w:val="00510623"/>
    <w:rsid w:val="00515120"/>
    <w:rsid w:val="00522982"/>
    <w:rsid w:val="00541985"/>
    <w:rsid w:val="0055068F"/>
    <w:rsid w:val="005675A4"/>
    <w:rsid w:val="0058052B"/>
    <w:rsid w:val="00584A23"/>
    <w:rsid w:val="00586147"/>
    <w:rsid w:val="00592CCD"/>
    <w:rsid w:val="00596866"/>
    <w:rsid w:val="005A06AF"/>
    <w:rsid w:val="005A2F8E"/>
    <w:rsid w:val="005A654A"/>
    <w:rsid w:val="005B18ED"/>
    <w:rsid w:val="005B6F78"/>
    <w:rsid w:val="005C1B43"/>
    <w:rsid w:val="005E00B0"/>
    <w:rsid w:val="005E0403"/>
    <w:rsid w:val="005E2679"/>
    <w:rsid w:val="00627229"/>
    <w:rsid w:val="00637D7E"/>
    <w:rsid w:val="00647E10"/>
    <w:rsid w:val="00650E48"/>
    <w:rsid w:val="006518C1"/>
    <w:rsid w:val="00665901"/>
    <w:rsid w:val="0066735B"/>
    <w:rsid w:val="006775B7"/>
    <w:rsid w:val="00680D81"/>
    <w:rsid w:val="0069087A"/>
    <w:rsid w:val="00696AE1"/>
    <w:rsid w:val="006B7E2C"/>
    <w:rsid w:val="006C19DE"/>
    <w:rsid w:val="006C1E20"/>
    <w:rsid w:val="006C4E6B"/>
    <w:rsid w:val="006C5D5E"/>
    <w:rsid w:val="006D5A70"/>
    <w:rsid w:val="006D5F45"/>
    <w:rsid w:val="006E4D59"/>
    <w:rsid w:val="006E68AD"/>
    <w:rsid w:val="006E6DFB"/>
    <w:rsid w:val="006E70FD"/>
    <w:rsid w:val="006F2E4A"/>
    <w:rsid w:val="006F73EC"/>
    <w:rsid w:val="00701641"/>
    <w:rsid w:val="007061C7"/>
    <w:rsid w:val="007162B3"/>
    <w:rsid w:val="0071796B"/>
    <w:rsid w:val="007247C5"/>
    <w:rsid w:val="007262D6"/>
    <w:rsid w:val="00746BCE"/>
    <w:rsid w:val="007476FE"/>
    <w:rsid w:val="0075108C"/>
    <w:rsid w:val="00757A6E"/>
    <w:rsid w:val="007A0BE1"/>
    <w:rsid w:val="007A7F47"/>
    <w:rsid w:val="007C104E"/>
    <w:rsid w:val="007C7C67"/>
    <w:rsid w:val="007D32B1"/>
    <w:rsid w:val="007E1DBA"/>
    <w:rsid w:val="007F0A2A"/>
    <w:rsid w:val="007F1FE5"/>
    <w:rsid w:val="00804E92"/>
    <w:rsid w:val="00810860"/>
    <w:rsid w:val="008202BE"/>
    <w:rsid w:val="00834022"/>
    <w:rsid w:val="00850BC3"/>
    <w:rsid w:val="0085752F"/>
    <w:rsid w:val="00857F0D"/>
    <w:rsid w:val="008616B9"/>
    <w:rsid w:val="0086284F"/>
    <w:rsid w:val="00876EAC"/>
    <w:rsid w:val="0088274E"/>
    <w:rsid w:val="0088783A"/>
    <w:rsid w:val="00887E66"/>
    <w:rsid w:val="008A173C"/>
    <w:rsid w:val="008A6DAF"/>
    <w:rsid w:val="008D07A3"/>
    <w:rsid w:val="009003C5"/>
    <w:rsid w:val="009010ED"/>
    <w:rsid w:val="009036A6"/>
    <w:rsid w:val="00904EC6"/>
    <w:rsid w:val="00914191"/>
    <w:rsid w:val="00916887"/>
    <w:rsid w:val="009255A4"/>
    <w:rsid w:val="00933356"/>
    <w:rsid w:val="00944D9A"/>
    <w:rsid w:val="00946A0F"/>
    <w:rsid w:val="009514B6"/>
    <w:rsid w:val="0095437A"/>
    <w:rsid w:val="00962E74"/>
    <w:rsid w:val="00982C9E"/>
    <w:rsid w:val="009900F3"/>
    <w:rsid w:val="00994CA2"/>
    <w:rsid w:val="009958A2"/>
    <w:rsid w:val="009C79E7"/>
    <w:rsid w:val="009D0A39"/>
    <w:rsid w:val="009D18D3"/>
    <w:rsid w:val="009F2638"/>
    <w:rsid w:val="009F73C7"/>
    <w:rsid w:val="00A0276A"/>
    <w:rsid w:val="00A179C2"/>
    <w:rsid w:val="00A40381"/>
    <w:rsid w:val="00A43281"/>
    <w:rsid w:val="00A46B7B"/>
    <w:rsid w:val="00A50B5A"/>
    <w:rsid w:val="00A64F70"/>
    <w:rsid w:val="00A701D6"/>
    <w:rsid w:val="00A71039"/>
    <w:rsid w:val="00A85BEE"/>
    <w:rsid w:val="00A969BF"/>
    <w:rsid w:val="00AA079A"/>
    <w:rsid w:val="00AA0977"/>
    <w:rsid w:val="00AA15D6"/>
    <w:rsid w:val="00AA3AE3"/>
    <w:rsid w:val="00AB5515"/>
    <w:rsid w:val="00AC3E0C"/>
    <w:rsid w:val="00AC7A7A"/>
    <w:rsid w:val="00AE489D"/>
    <w:rsid w:val="00AF2E1D"/>
    <w:rsid w:val="00AF689E"/>
    <w:rsid w:val="00B012DB"/>
    <w:rsid w:val="00B17346"/>
    <w:rsid w:val="00B179DC"/>
    <w:rsid w:val="00B21AB1"/>
    <w:rsid w:val="00B21BA1"/>
    <w:rsid w:val="00B21F9C"/>
    <w:rsid w:val="00B22D41"/>
    <w:rsid w:val="00B355C7"/>
    <w:rsid w:val="00B41B9E"/>
    <w:rsid w:val="00B57461"/>
    <w:rsid w:val="00B73F92"/>
    <w:rsid w:val="00B82658"/>
    <w:rsid w:val="00B94EE8"/>
    <w:rsid w:val="00B977F0"/>
    <w:rsid w:val="00BA3232"/>
    <w:rsid w:val="00BB186F"/>
    <w:rsid w:val="00BB6E64"/>
    <w:rsid w:val="00BB73D0"/>
    <w:rsid w:val="00BD29E0"/>
    <w:rsid w:val="00BE0E49"/>
    <w:rsid w:val="00BF213F"/>
    <w:rsid w:val="00BF7B66"/>
    <w:rsid w:val="00C12038"/>
    <w:rsid w:val="00C21191"/>
    <w:rsid w:val="00C23EE7"/>
    <w:rsid w:val="00C338EF"/>
    <w:rsid w:val="00C508A9"/>
    <w:rsid w:val="00C55595"/>
    <w:rsid w:val="00C55ADF"/>
    <w:rsid w:val="00C71083"/>
    <w:rsid w:val="00C80482"/>
    <w:rsid w:val="00C80DD6"/>
    <w:rsid w:val="00C85E01"/>
    <w:rsid w:val="00C91C0E"/>
    <w:rsid w:val="00CA6875"/>
    <w:rsid w:val="00CA77D5"/>
    <w:rsid w:val="00CB550E"/>
    <w:rsid w:val="00CB7AA1"/>
    <w:rsid w:val="00CC0879"/>
    <w:rsid w:val="00CF5E66"/>
    <w:rsid w:val="00CF7F9E"/>
    <w:rsid w:val="00D221E4"/>
    <w:rsid w:val="00D3447F"/>
    <w:rsid w:val="00D3595E"/>
    <w:rsid w:val="00D36A77"/>
    <w:rsid w:val="00D43303"/>
    <w:rsid w:val="00D55D1E"/>
    <w:rsid w:val="00D577B0"/>
    <w:rsid w:val="00D60770"/>
    <w:rsid w:val="00D61BF9"/>
    <w:rsid w:val="00D77ADD"/>
    <w:rsid w:val="00D82D64"/>
    <w:rsid w:val="00DB71F8"/>
    <w:rsid w:val="00DC0EED"/>
    <w:rsid w:val="00DC26CA"/>
    <w:rsid w:val="00DE1E24"/>
    <w:rsid w:val="00E047F7"/>
    <w:rsid w:val="00E12191"/>
    <w:rsid w:val="00E37389"/>
    <w:rsid w:val="00E516B8"/>
    <w:rsid w:val="00E5434C"/>
    <w:rsid w:val="00E70E64"/>
    <w:rsid w:val="00E81560"/>
    <w:rsid w:val="00E87D13"/>
    <w:rsid w:val="00E91362"/>
    <w:rsid w:val="00EB62F4"/>
    <w:rsid w:val="00EC24D7"/>
    <w:rsid w:val="00EC5C1B"/>
    <w:rsid w:val="00ED0D73"/>
    <w:rsid w:val="00EE1ADA"/>
    <w:rsid w:val="00F1025B"/>
    <w:rsid w:val="00F13C11"/>
    <w:rsid w:val="00F176D8"/>
    <w:rsid w:val="00F21731"/>
    <w:rsid w:val="00F246C0"/>
    <w:rsid w:val="00F260C2"/>
    <w:rsid w:val="00F425C4"/>
    <w:rsid w:val="00F51BDF"/>
    <w:rsid w:val="00F55EF7"/>
    <w:rsid w:val="00F91FC3"/>
    <w:rsid w:val="00F92946"/>
    <w:rsid w:val="00F97A91"/>
    <w:rsid w:val="00FB08FF"/>
    <w:rsid w:val="00FB29AF"/>
    <w:rsid w:val="00FB366F"/>
    <w:rsid w:val="00FB38F3"/>
    <w:rsid w:val="00FB7361"/>
    <w:rsid w:val="00FC3135"/>
    <w:rsid w:val="00FC7D47"/>
    <w:rsid w:val="00FD067C"/>
    <w:rsid w:val="00FE2118"/>
    <w:rsid w:val="00FE613A"/>
    <w:rsid w:val="00FF3460"/>
    <w:rsid w:val="00FF47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5E977"/>
  <w15:docId w15:val="{574216CB-C249-4153-839D-C2207E2F1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6A0F"/>
    <w:pPr>
      <w:spacing w:after="0" w:line="300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4CA2"/>
    <w:pPr>
      <w:keepNext/>
      <w:keepLines/>
      <w:numPr>
        <w:numId w:val="25"/>
      </w:numPr>
      <w:spacing w:before="120" w:after="120" w:line="259" w:lineRule="auto"/>
      <w:ind w:left="360" w:firstLine="0"/>
      <w:outlineLvl w:val="0"/>
    </w:pPr>
    <w:rPr>
      <w:rFonts w:eastAsiaTheme="majorEastAsia" w:cstheme="minorHAns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7C67"/>
    <w:pPr>
      <w:keepNext/>
      <w:keepLines/>
      <w:numPr>
        <w:ilvl w:val="1"/>
        <w:numId w:val="25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7C67"/>
    <w:pPr>
      <w:keepNext/>
      <w:keepLines/>
      <w:numPr>
        <w:ilvl w:val="2"/>
        <w:numId w:val="25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7C67"/>
    <w:pPr>
      <w:keepNext/>
      <w:keepLines/>
      <w:numPr>
        <w:ilvl w:val="3"/>
        <w:numId w:val="2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7C67"/>
    <w:pPr>
      <w:keepNext/>
      <w:keepLines/>
      <w:numPr>
        <w:ilvl w:val="4"/>
        <w:numId w:val="25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7C67"/>
    <w:pPr>
      <w:keepNext/>
      <w:keepLines/>
      <w:numPr>
        <w:ilvl w:val="5"/>
        <w:numId w:val="25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7C67"/>
    <w:pPr>
      <w:keepNext/>
      <w:keepLines/>
      <w:numPr>
        <w:ilvl w:val="6"/>
        <w:numId w:val="2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7C67"/>
    <w:pPr>
      <w:keepNext/>
      <w:keepLines/>
      <w:numPr>
        <w:ilvl w:val="7"/>
        <w:numId w:val="2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7C67"/>
    <w:pPr>
      <w:keepNext/>
      <w:keepLines/>
      <w:numPr>
        <w:ilvl w:val="8"/>
        <w:numId w:val="2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35228D"/>
  </w:style>
  <w:style w:type="paragraph" w:styleId="ListParagraph">
    <w:name w:val="List Paragraph"/>
    <w:basedOn w:val="Normal"/>
    <w:link w:val="ListParagraphChar"/>
    <w:uiPriority w:val="34"/>
    <w:qFormat/>
    <w:rsid w:val="0035228D"/>
    <w:pPr>
      <w:ind w:left="720"/>
      <w:contextualSpacing/>
    </w:pPr>
  </w:style>
  <w:style w:type="table" w:styleId="TableGrid">
    <w:name w:val="Table Grid"/>
    <w:basedOn w:val="TableNormal"/>
    <w:uiPriority w:val="39"/>
    <w:rsid w:val="004210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D79A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1E2E2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77501"/>
    <w:pPr>
      <w:spacing w:before="100" w:beforeAutospacing="1" w:after="100" w:afterAutospacing="1" w:line="240" w:lineRule="auto"/>
    </w:pPr>
    <w:rPr>
      <w:rFonts w:ascii="MS PGothic" w:eastAsia="MS PGothic" w:hAnsi="MS PGothic" w:cs="MS PGothic"/>
      <w:sz w:val="24"/>
      <w:szCs w:val="24"/>
      <w:lang w:eastAsia="ja-JP"/>
    </w:rPr>
  </w:style>
  <w:style w:type="paragraph" w:styleId="NoSpacing">
    <w:name w:val="No Spacing"/>
    <w:uiPriority w:val="1"/>
    <w:qFormat/>
    <w:rsid w:val="001115D3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F73EC"/>
  </w:style>
  <w:style w:type="character" w:customStyle="1" w:styleId="Heading1Char">
    <w:name w:val="Heading 1 Char"/>
    <w:basedOn w:val="DefaultParagraphFont"/>
    <w:link w:val="Heading1"/>
    <w:uiPriority w:val="9"/>
    <w:rsid w:val="00994CA2"/>
    <w:rPr>
      <w:rFonts w:eastAsiaTheme="majorEastAsia" w:cstheme="minorHAns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7C6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7C6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7C6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7C6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7C6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7C6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7C6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7C6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U1">
    <w:name w:val="ListU1"/>
    <w:link w:val="ListU1Char"/>
    <w:qFormat/>
    <w:rsid w:val="00994CA2"/>
    <w:pPr>
      <w:numPr>
        <w:ilvl w:val="1"/>
        <w:numId w:val="26"/>
      </w:numPr>
      <w:spacing w:before="120" w:after="120"/>
      <w:ind w:left="720"/>
      <w:jc w:val="both"/>
    </w:pPr>
    <w:rPr>
      <w:sz w:val="24"/>
      <w:szCs w:val="24"/>
    </w:rPr>
  </w:style>
  <w:style w:type="paragraph" w:customStyle="1" w:styleId="LustU2">
    <w:name w:val="LustU2"/>
    <w:basedOn w:val="ListU1"/>
    <w:link w:val="LustU2Char"/>
    <w:qFormat/>
    <w:rsid w:val="00994CA2"/>
    <w:pPr>
      <w:numPr>
        <w:ilvl w:val="2"/>
      </w:numPr>
      <w:ind w:left="1080"/>
    </w:pPr>
  </w:style>
  <w:style w:type="character" w:customStyle="1" w:styleId="ListU1Char">
    <w:name w:val="ListU1 Char"/>
    <w:basedOn w:val="DefaultParagraphFont"/>
    <w:link w:val="ListU1"/>
    <w:rsid w:val="00994CA2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qFormat/>
    <w:rsid w:val="00A969BF"/>
    <w:pPr>
      <w:spacing w:before="120" w:after="120" w:line="259" w:lineRule="auto"/>
      <w:ind w:firstLine="360"/>
      <w:jc w:val="both"/>
    </w:pPr>
    <w:rPr>
      <w:sz w:val="24"/>
    </w:rPr>
  </w:style>
  <w:style w:type="character" w:customStyle="1" w:styleId="LustU2Char">
    <w:name w:val="LustU2 Char"/>
    <w:basedOn w:val="ListU1Char"/>
    <w:link w:val="LustU2"/>
    <w:rsid w:val="00994CA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A969BF"/>
    <w:rPr>
      <w:sz w:val="24"/>
    </w:rPr>
  </w:style>
  <w:style w:type="paragraph" w:customStyle="1" w:styleId="ListO">
    <w:name w:val="ListO"/>
    <w:basedOn w:val="BodyText"/>
    <w:link w:val="ListOChar"/>
    <w:qFormat/>
    <w:rsid w:val="006518C1"/>
    <w:pPr>
      <w:numPr>
        <w:numId w:val="37"/>
      </w:numPr>
      <w:spacing w:before="0" w:after="0"/>
      <w:ind w:left="1080"/>
    </w:pPr>
  </w:style>
  <w:style w:type="character" w:customStyle="1" w:styleId="ListOChar">
    <w:name w:val="ListO Char"/>
    <w:basedOn w:val="BodyTextChar"/>
    <w:link w:val="ListO"/>
    <w:rsid w:val="006518C1"/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994C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4CA2"/>
  </w:style>
  <w:style w:type="paragraph" w:styleId="Footer">
    <w:name w:val="footer"/>
    <w:basedOn w:val="Normal"/>
    <w:link w:val="FooterChar"/>
    <w:uiPriority w:val="99"/>
    <w:unhideWhenUsed/>
    <w:rsid w:val="00994CA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4CA2"/>
  </w:style>
  <w:style w:type="paragraph" w:customStyle="1" w:styleId="paragraph">
    <w:name w:val="paragraph"/>
    <w:basedOn w:val="Normal"/>
    <w:rsid w:val="000A58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0A5816"/>
  </w:style>
  <w:style w:type="character" w:customStyle="1" w:styleId="normaltextrun">
    <w:name w:val="normaltextrun"/>
    <w:basedOn w:val="DefaultParagraphFont"/>
    <w:rsid w:val="000A5816"/>
  </w:style>
  <w:style w:type="character" w:styleId="UnresolvedMention">
    <w:name w:val="Unresolved Mention"/>
    <w:basedOn w:val="DefaultParagraphFont"/>
    <w:uiPriority w:val="99"/>
    <w:rsid w:val="00944D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9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31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datdqtse171685@fpt.edu.v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1</TotalTime>
  <Pages>4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ucTrungKien</dc:creator>
  <cp:keywords/>
  <dc:description/>
  <cp:lastModifiedBy>tuan dat</cp:lastModifiedBy>
  <cp:revision>14</cp:revision>
  <dcterms:created xsi:type="dcterms:W3CDTF">2023-04-25T10:49:00Z</dcterms:created>
  <dcterms:modified xsi:type="dcterms:W3CDTF">2023-06-05T14:42:00Z</dcterms:modified>
</cp:coreProperties>
</file>